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body>
    <w:tbl>
      <w:tblPr>
        <w:tblStyle w:val="TableGrid"/>
        <w:tblW w:w="10857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Look w:val="04A0" w:firstRow="1" w:lastRow="0" w:firstColumn="1" w:lastColumn="0" w:noHBand="0" w:noVBand="1"/>
      </w:tblPr>
      <w:tblGrid>
        <w:gridCol w:w="3515"/>
        <w:gridCol w:w="369"/>
        <w:gridCol w:w="6973"/>
      </w:tblGrid>
      <w:tr w:rsidRPr="00C872DF" w:rsidR="007D0811" w:rsidTr="5E8F2042" w14:paraId="4ADE3B54" w14:textId="77777777">
        <w:tc>
          <w:tcPr>
            <w:tcW w:w="3515" w:type="dxa"/>
            <w:shd w:val="clear" w:color="auto" w:fill="F2F2F2" w:themeFill="background1" w:themeFillShade="F2"/>
            <w:tcMar/>
            <w:vAlign w:val="center"/>
          </w:tcPr>
          <w:p w:rsidRPr="00C872DF" w:rsidR="006849F6" w:rsidP="008F6107" w:rsidRDefault="006849F6" w14:paraId="33E764C1" w14:textId="4114F759">
            <w:pPr>
              <w:jc w:val="center"/>
              <w:rPr>
                <w:rFonts w:ascii="Century Gothic" w:hAnsi="Century Gothic"/>
              </w:rPr>
            </w:pPr>
            <w:r w:rsidRPr="00C872DF">
              <w:rPr>
                <w:rFonts w:ascii="Century Gothic" w:hAnsi="Century Gothic"/>
                <w:noProof/>
                <w:lang w:eastAsia="en-ZA"/>
              </w:rPr>
              <w:drawing>
                <wp:inline distT="0" distB="0" distL="0" distR="0" wp14:anchorId="277C6885" wp14:editId="2CB9261B">
                  <wp:extent cx="1525167" cy="1534593"/>
                  <wp:effectExtent l="90488" t="80962" r="89852" b="89853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558175" cy="1567805"/>
                          </a:xfrm>
                          <a:prstGeom prst="ellipse">
                            <a:avLst/>
                          </a:prstGeom>
                          <a:ln w="63500" cap="rnd">
                            <a:solidFill>
                              <a:schemeClr val="accent5">
                                <a:lumMod val="50000"/>
                              </a:schemeClr>
                            </a:solidFill>
                          </a:ln>
                          <a:effectLst/>
                          <a:scene3d>
                            <a:camera prst="orthographicFront"/>
                            <a:lightRig rig="contrasting" dir="t">
                              <a:rot lat="0" lon="0" rev="3000000"/>
                            </a:lightRig>
                          </a:scene3d>
                          <a:sp3d contourW="7620">
                            <a:bevelT w="95250" h="31750"/>
                            <a:contourClr>
                              <a:srgbClr val="333333"/>
                            </a:contourClr>
                          </a:sp3d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9" w:type="dxa"/>
            <w:tcMar/>
          </w:tcPr>
          <w:p w:rsidRPr="00C872DF" w:rsidR="006849F6" w:rsidRDefault="006849F6" w14:paraId="4F111E26" w14:textId="22C3B447">
            <w:pPr>
              <w:rPr>
                <w:rFonts w:ascii="Century Gothic" w:hAnsi="Century Gothic"/>
              </w:rPr>
            </w:pPr>
          </w:p>
        </w:tc>
        <w:tc>
          <w:tcPr>
            <w:tcW w:w="6973" w:type="dxa"/>
            <w:tcMar/>
          </w:tcPr>
          <w:p w:rsidRPr="00C872DF" w:rsidR="006849F6" w:rsidRDefault="007D0811" w14:paraId="5EBE7012" w14:textId="4B78CF1D">
            <w:pPr>
              <w:rPr>
                <w:rFonts w:ascii="Century Gothic" w:hAnsi="Century Gothic"/>
              </w:rPr>
            </w:pPr>
            <w:r w:rsidRPr="00C872DF">
              <w:rPr>
                <w:rFonts w:ascii="Century Gothic" w:hAnsi="Century Gothic"/>
                <w:noProof/>
                <w:lang w:eastAsia="en-ZA"/>
              </w:rPr>
              <mc:AlternateContent>
                <mc:Choice Requires="wps">
                  <w:drawing>
                    <wp:anchor distT="45720" distB="45720" distL="114300" distR="114300" simplePos="0" relativeHeight="251661312" behindDoc="0" locked="0" layoutInCell="1" allowOverlap="1" wp14:anchorId="74AE5902" wp14:editId="791DE90D">
                      <wp:simplePos x="0" y="0"/>
                      <wp:positionH relativeFrom="column">
                        <wp:posOffset>-19050</wp:posOffset>
                      </wp:positionH>
                      <wp:positionV relativeFrom="paragraph">
                        <wp:posOffset>973455</wp:posOffset>
                      </wp:positionV>
                      <wp:extent cx="4191000" cy="1404620"/>
                      <wp:effectExtent l="0" t="0" r="0" b="0"/>
                      <wp:wrapSquare wrapText="bothSides"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19100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Pr="007D0811" w:rsidR="007D0811" w:rsidP="007D0811" w:rsidRDefault="007D0811" w14:paraId="39020437" w14:textId="423E8C2E">
                                  <w:pPr>
                                    <w:pStyle w:val="Heading1"/>
                                    <w:spacing w:before="0"/>
                                    <w:rPr>
                                      <w:rFonts w:ascii="Century Gothic" w:hAnsi="Century Gothic"/>
                                      <w:color w:val="1F4E79" w:themeColor="accent5" w:themeShade="80"/>
                                      <w:sz w:val="36"/>
                                      <w:szCs w:val="36"/>
                                    </w:rPr>
                                  </w:pPr>
                                  <w:r w:rsidRPr="007D0811">
                                    <w:rPr>
                                      <w:rFonts w:ascii="Century Gothic" w:hAnsi="Century Gothic"/>
                                      <w:color w:val="1F4E79" w:themeColor="accent5" w:themeShade="80"/>
                                      <w:sz w:val="36"/>
                                      <w:szCs w:val="36"/>
                                    </w:rPr>
                                    <w:t>TECHNICAL TRAINEE: SYSTEMS DEVELOPMENT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 w14:anchorId="74AE5902">
                      <v:stroke joinstyle="miter"/>
                      <v:path gradientshapeok="t" o:connecttype="rect"/>
                    </v:shapetype>
                    <v:shape id="Text Box 2" style="position:absolute;margin-left:-1.5pt;margin-top:76.65pt;width:330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">
                      <v:textbox style="mso-fit-shape-to-text:t">
                        <w:txbxContent>
                          <w:p w:rsidRPr="007D0811" w:rsidR="007D0811" w:rsidP="007D0811" w:rsidRDefault="007D0811" w14:paraId="39020437" w14:textId="423E8C2E">
                            <w:pPr>
                              <w:pStyle w:val="Heading1"/>
                              <w:spacing w:before="0"/>
                              <w:rPr>
                                <w:rFonts w:ascii="Century Gothic" w:hAnsi="Century Gothic"/>
                                <w:color w:val="1F4E79" w:themeColor="accent5" w:themeShade="80"/>
                                <w:sz w:val="36"/>
                                <w:szCs w:val="36"/>
                              </w:rPr>
                            </w:pPr>
                            <w:r w:rsidRPr="007D0811">
                              <w:rPr>
                                <w:rFonts w:ascii="Century Gothic" w:hAnsi="Century Gothic"/>
                                <w:color w:val="1F4E79" w:themeColor="accent5" w:themeShade="80"/>
                                <w:sz w:val="36"/>
                                <w:szCs w:val="36"/>
                              </w:rPr>
                              <w:t>TECHNICAL TRAINEE: SYSTEMS DEVELOPMENT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Pr="00C872DF" w:rsidR="006849F6">
              <w:rPr>
                <w:rFonts w:ascii="Century Gothic" w:hAnsi="Century Gothic"/>
                <w:noProof/>
                <w:lang w:eastAsia="en-ZA"/>
              </w:rPr>
              <mc:AlternateContent>
                <mc:Choice Requires="wps">
                  <w:drawing>
                    <wp:anchor distT="45720" distB="45720" distL="114300" distR="114300" simplePos="0" relativeHeight="251659264" behindDoc="0" locked="0" layoutInCell="1" allowOverlap="1" wp14:anchorId="24A0283C" wp14:editId="7C07A86F">
                      <wp:simplePos x="0" y="0"/>
                      <wp:positionH relativeFrom="column">
                        <wp:posOffset>1905</wp:posOffset>
                      </wp:positionH>
                      <wp:positionV relativeFrom="paragraph">
                        <wp:posOffset>220980</wp:posOffset>
                      </wp:positionV>
                      <wp:extent cx="3943350" cy="140462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4335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:rsidRPr="007D0811" w:rsidR="006849F6" w:rsidP="006849F6" w:rsidRDefault="00327E40" w14:paraId="17A2CCD9" w14:textId="7C3BF070">
                                  <w:pPr>
                                    <w:pStyle w:val="Heading1"/>
                                    <w:spacing w:before="0"/>
                                    <w:rPr>
                                      <w:rFonts w:ascii="Century Gothic" w:hAnsi="Century Gothic"/>
                                      <w:color w:val="000000" w:themeColor="text1"/>
                                      <w:sz w:val="56"/>
                                      <w:szCs w:val="56"/>
                                    </w:rPr>
                                  </w:pPr>
                                  <w:r>
                                    <w:rPr>
                                      <w:rFonts w:ascii="Century Gothic" w:hAnsi="Century Gothic"/>
                                      <w:color w:val="000000" w:themeColor="text1"/>
                                      <w:sz w:val="56"/>
                                      <w:szCs w:val="56"/>
                                    </w:rPr>
                                    <w:t>CESHIA WILLIAMS</w:t>
                                  </w:r>
                                  <w:r>
                                    <w:rPr>
                                      <w:rFonts w:ascii="Century Gothic" w:hAnsi="Century Gothic"/>
                                      <w:color w:val="000000" w:themeColor="text1"/>
                                      <w:sz w:val="56"/>
                                      <w:szCs w:val="56"/>
                                    </w:rPr>
                                    <w:tab/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id="_x0000_s1027" style="position:absolute;margin-left:.15pt;margin-top:17.4pt;width:310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" w14:anchorId="24A0283C">
                      <v:textbox style="mso-fit-shape-to-text:t">
                        <w:txbxContent>
                          <w:p w:rsidRPr="007D0811" w:rsidR="006849F6" w:rsidP="006849F6" w:rsidRDefault="00327E40" w14:paraId="17A2CCD9" w14:textId="7C3BF070">
                            <w:pPr>
                              <w:pStyle w:val="Heading1"/>
                              <w:spacing w:before="0"/>
                              <w:rPr>
                                <w:rFonts w:ascii="Century Gothic" w:hAnsi="Century Gothic"/>
                                <w:color w:val="000000" w:themeColor="text1"/>
                                <w:sz w:val="56"/>
                                <w:szCs w:val="56"/>
                              </w:rPr>
                            </w:pP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56"/>
                                <w:szCs w:val="56"/>
                              </w:rPr>
                              <w:t>CESHIA WILLIAMS</w:t>
                            </w:r>
                            <w:r>
                              <w:rPr>
                                <w:rFonts w:ascii="Century Gothic" w:hAnsi="Century Gothic"/>
                                <w:color w:val="000000" w:themeColor="text1"/>
                                <w:sz w:val="56"/>
                                <w:szCs w:val="56"/>
                              </w:rPr>
                              <w:tab/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bookmarkStart w:name="_GoBack" w:id="0"/>
        <w:bookmarkEnd w:id="0"/>
      </w:tr>
      <w:tr w:rsidRPr="00C872DF" w:rsidR="00302D2C" w:rsidTr="5E8F2042" w14:paraId="0D15EDA8" w14:textId="77777777">
        <w:tc>
          <w:tcPr>
            <w:tcW w:w="3515" w:type="dxa"/>
            <w:shd w:val="clear" w:color="auto" w:fill="F2F2F2" w:themeFill="background1" w:themeFillShade="F2"/>
            <w:tcMar/>
          </w:tcPr>
          <w:p w:rsidR="00302D2C" w:rsidP="008F6107" w:rsidRDefault="00302D2C" w14:paraId="57527422" w14:textId="3D15CE21">
            <w:pPr>
              <w:rPr>
                <w:rFonts w:ascii="Century Gothic" w:hAnsi="Century Gothic"/>
                <w:noProof/>
              </w:rPr>
            </w:pPr>
          </w:p>
          <w:p w:rsidRPr="00C872DF" w:rsidR="003642CD" w:rsidP="008F6107" w:rsidRDefault="003642CD" w14:paraId="37600812" w14:textId="338D2691">
            <w:pPr>
              <w:pStyle w:val="Heading1"/>
              <w:spacing w:before="0"/>
              <w:outlineLvl w:val="0"/>
              <w:rPr>
                <w:rFonts w:ascii="Century Gothic" w:hAnsi="Century Gothic"/>
                <w:color w:val="1F4E79" w:themeColor="accent5" w:themeShade="80"/>
              </w:rPr>
            </w:pPr>
            <w:r>
              <w:rPr>
                <w:rFonts w:ascii="Century Gothic" w:hAnsi="Century Gothic"/>
                <w:color w:val="1F4E79" w:themeColor="accent5" w:themeShade="80"/>
              </w:rPr>
              <w:t>PERSONAL DETAILS</w:t>
            </w:r>
          </w:p>
          <w:p w:rsidR="003642CD" w:rsidP="008F6107" w:rsidRDefault="003642CD" w14:paraId="458B14C1" w14:textId="77777777">
            <w:pPr>
              <w:rPr>
                <w:rFonts w:ascii="Century Gothic" w:hAnsi="Century Gothic"/>
                <w:noProof/>
              </w:rPr>
            </w:pPr>
          </w:p>
          <w:p w:rsidR="003642CD" w:rsidP="008F6107" w:rsidRDefault="003642CD" w14:paraId="03A81785" w14:textId="4531A568">
            <w:pPr>
              <w:rPr>
                <w:rFonts w:ascii="Century Gothic" w:hAnsi="Century Gothic"/>
                <w:sz w:val="20"/>
                <w:szCs w:val="20"/>
              </w:rPr>
            </w:pPr>
            <w:r w:rsidRPr="6ACEA7DF">
              <w:rPr>
                <w:rFonts w:ascii="Century Gothic" w:hAnsi="Century Gothic"/>
                <w:b/>
                <w:bCs/>
                <w:sz w:val="20"/>
                <w:szCs w:val="20"/>
              </w:rPr>
              <w:t>Date of birth:</w:t>
            </w:r>
            <w:r w:rsidRPr="6ACEA7DF">
              <w:rPr>
                <w:rFonts w:ascii="Century Gothic" w:hAnsi="Century Gothic"/>
                <w:sz w:val="20"/>
                <w:szCs w:val="20"/>
              </w:rPr>
              <w:t xml:space="preserve"> </w:t>
            </w:r>
            <w:r w:rsidR="00316675">
              <w:rPr>
                <w:rFonts w:ascii="Century Gothic" w:hAnsi="Century Gothic"/>
                <w:sz w:val="20"/>
                <w:szCs w:val="20"/>
              </w:rPr>
              <w:t>2</w:t>
            </w:r>
            <w:r w:rsidRPr="6ACEA7DF" w:rsidR="509BA6CC">
              <w:rPr>
                <w:rFonts w:ascii="Century Gothic" w:hAnsi="Century Gothic"/>
                <w:sz w:val="20"/>
                <w:szCs w:val="20"/>
              </w:rPr>
              <w:t>1</w:t>
            </w:r>
            <w:r w:rsidRPr="6ACEA7DF" w:rsidR="509BA6CC">
              <w:rPr>
                <w:rFonts w:ascii="Century Gothic" w:hAnsi="Century Gothic"/>
                <w:sz w:val="20"/>
                <w:szCs w:val="20"/>
                <w:vertAlign w:val="superscript"/>
              </w:rPr>
              <w:t xml:space="preserve">st </w:t>
            </w:r>
            <w:r w:rsidR="00316675">
              <w:rPr>
                <w:rFonts w:ascii="Century Gothic" w:hAnsi="Century Gothic"/>
                <w:sz w:val="20"/>
                <w:szCs w:val="20"/>
              </w:rPr>
              <w:t>May</w:t>
            </w:r>
            <w:r w:rsidRPr="6ACEA7DF" w:rsidR="509BA6CC">
              <w:rPr>
                <w:rFonts w:ascii="Century Gothic" w:hAnsi="Century Gothic"/>
                <w:sz w:val="20"/>
                <w:szCs w:val="20"/>
              </w:rPr>
              <w:t xml:space="preserve"> 1</w:t>
            </w:r>
            <w:r w:rsidR="00316675">
              <w:rPr>
                <w:rFonts w:ascii="Century Gothic" w:hAnsi="Century Gothic"/>
                <w:sz w:val="20"/>
                <w:szCs w:val="20"/>
              </w:rPr>
              <w:t>996</w:t>
            </w:r>
          </w:p>
          <w:p w:rsidR="003642CD" w:rsidP="008F6107" w:rsidRDefault="003642CD" w14:paraId="20FD5C6F" w14:textId="0E06644C">
            <w:pPr>
              <w:rPr>
                <w:rFonts w:ascii="Century Gothic" w:hAnsi="Century Gothic"/>
                <w:sz w:val="20"/>
                <w:szCs w:val="20"/>
              </w:rPr>
            </w:pPr>
            <w:r w:rsidRPr="6ACEA7DF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Residential Area: </w:t>
            </w:r>
            <w:r w:rsidR="00316675">
              <w:rPr>
                <w:rFonts w:ascii="Century Gothic" w:hAnsi="Century Gothic"/>
                <w:sz w:val="20"/>
                <w:szCs w:val="20"/>
              </w:rPr>
              <w:t>Bellville South</w:t>
            </w:r>
            <w:r w:rsidRPr="6ACEA7DF" w:rsidR="22B1B027">
              <w:rPr>
                <w:rFonts w:ascii="Century Gothic" w:hAnsi="Century Gothic"/>
                <w:sz w:val="20"/>
                <w:szCs w:val="20"/>
              </w:rPr>
              <w:t>,</w:t>
            </w:r>
            <w:r w:rsidRPr="6ACEA7DF">
              <w:rPr>
                <w:rFonts w:ascii="Century Gothic" w:hAnsi="Century Gothic"/>
                <w:sz w:val="20"/>
                <w:szCs w:val="20"/>
              </w:rPr>
              <w:t xml:space="preserve"> Cape Town</w:t>
            </w:r>
          </w:p>
          <w:p w:rsidR="003642CD" w:rsidP="008F6107" w:rsidRDefault="003642CD" w14:paraId="0797C80A" w14:textId="7C9F8750">
            <w:pPr>
              <w:rPr>
                <w:rFonts w:ascii="Century Gothic" w:hAnsi="Century Gothic"/>
                <w:sz w:val="20"/>
                <w:szCs w:val="20"/>
              </w:rPr>
            </w:pPr>
            <w:r w:rsidRPr="6ACEA7DF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Languages: </w:t>
            </w:r>
            <w:r w:rsidRPr="6ACEA7DF">
              <w:rPr>
                <w:rFonts w:ascii="Century Gothic" w:hAnsi="Century Gothic"/>
                <w:sz w:val="20"/>
                <w:szCs w:val="20"/>
              </w:rPr>
              <w:t xml:space="preserve">English, </w:t>
            </w:r>
            <w:r w:rsidR="00316675">
              <w:rPr>
                <w:rFonts w:ascii="Century Gothic" w:hAnsi="Century Gothic"/>
                <w:sz w:val="20"/>
                <w:szCs w:val="20"/>
              </w:rPr>
              <w:t>Afrikaans</w:t>
            </w:r>
          </w:p>
          <w:p w:rsidR="008F6107" w:rsidP="008F6107" w:rsidRDefault="008F6107" w14:paraId="45C2B229" w14:textId="5939B0E6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5B2E60" w:rsidP="005B2E60" w:rsidRDefault="005B2E60" w14:paraId="45550A14" w14:textId="44CEA3A4">
            <w:pPr>
              <w:pStyle w:val="Heading1"/>
              <w:spacing w:before="0"/>
              <w:outlineLvl w:val="0"/>
              <w:rPr>
                <w:rFonts w:ascii="Century Gothic" w:hAnsi="Century Gothic"/>
                <w:color w:val="1F4E79" w:themeColor="accent5" w:themeShade="80"/>
              </w:rPr>
            </w:pPr>
            <w:r>
              <w:rPr>
                <w:rFonts w:ascii="Century Gothic" w:hAnsi="Century Gothic"/>
                <w:color w:val="1F4E79" w:themeColor="accent5" w:themeShade="80"/>
              </w:rPr>
              <w:t>EDUCATION</w:t>
            </w:r>
          </w:p>
          <w:p w:rsidR="005B2E60" w:rsidP="005B2E60" w:rsidRDefault="005B2E60" w14:paraId="4668B580" w14:textId="6809672F"/>
          <w:p w:rsidR="005B2E60" w:rsidP="005B2E60" w:rsidRDefault="005B2E60" w14:paraId="4E80363E" w14:textId="08F8E20E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Current: </w:t>
            </w:r>
            <w:r w:rsidR="003F2EDC">
              <w:rPr>
                <w:rFonts w:ascii="Century Gothic" w:hAnsi="Century Gothic"/>
                <w:sz w:val="20"/>
                <w:szCs w:val="20"/>
              </w:rPr>
              <w:t>CapaCiTi Systems Development NQF Level 5 - Learnership</w:t>
            </w:r>
          </w:p>
          <w:p w:rsidR="005B2E60" w:rsidP="005B2E60" w:rsidRDefault="00316675" w14:paraId="0CD26B31" w14:textId="4F00D611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020</w:t>
            </w:r>
            <w:r w:rsidR="005B2E60">
              <w:rPr>
                <w:rFonts w:ascii="Century Gothic" w:hAnsi="Century Gothic"/>
                <w:sz w:val="20"/>
                <w:szCs w:val="20"/>
              </w:rPr>
              <w:t xml:space="preserve">: </w:t>
            </w:r>
            <w:r>
              <w:rPr>
                <w:rFonts w:ascii="Century Gothic" w:hAnsi="Century Gothic"/>
                <w:sz w:val="20"/>
                <w:szCs w:val="20"/>
              </w:rPr>
              <w:t>CPUT – ND ICT: AppDev</w:t>
            </w:r>
          </w:p>
          <w:p w:rsidR="005B2E60" w:rsidP="005B2E60" w:rsidRDefault="005B2E60" w14:paraId="6B187DE4" w14:textId="76FA0767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017: CPUT –</w:t>
            </w:r>
            <w:r w:rsidR="00316675">
              <w:rPr>
                <w:rFonts w:ascii="Century Gothic" w:hAnsi="Century Gothic"/>
                <w:sz w:val="20"/>
                <w:szCs w:val="20"/>
              </w:rPr>
              <w:t xml:space="preserve"> HC ICT</w:t>
            </w:r>
          </w:p>
          <w:p w:rsidRPr="005B2E60" w:rsidR="005B2E60" w:rsidP="005B2E60" w:rsidRDefault="00316675" w14:paraId="239F19FA" w14:textId="2D41AF94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2014: Kasselsvlei Comprehensive High School</w:t>
            </w:r>
            <w:r w:rsidR="005B2E60">
              <w:rPr>
                <w:rFonts w:ascii="Century Gothic" w:hAnsi="Century Gothic"/>
                <w:sz w:val="20"/>
                <w:szCs w:val="20"/>
              </w:rPr>
              <w:t xml:space="preserve"> – Matric</w:t>
            </w:r>
          </w:p>
          <w:p w:rsidRPr="005B2E60" w:rsidR="005B2E60" w:rsidP="005B2E60" w:rsidRDefault="005B2E60" w14:paraId="6049D407" w14:textId="77777777"/>
          <w:p w:rsidR="008F6107" w:rsidP="008F6107" w:rsidRDefault="008F6107" w14:paraId="79EBEA90" w14:textId="40DFB60F">
            <w:pPr>
              <w:pStyle w:val="Heading1"/>
              <w:spacing w:before="0"/>
              <w:outlineLvl w:val="0"/>
              <w:rPr>
                <w:rFonts w:ascii="Century Gothic" w:hAnsi="Century Gothic"/>
                <w:color w:val="1F4E79" w:themeColor="accent5" w:themeShade="80"/>
              </w:rPr>
            </w:pPr>
            <w:r>
              <w:rPr>
                <w:rFonts w:ascii="Century Gothic" w:hAnsi="Century Gothic"/>
                <w:color w:val="1F4E79" w:themeColor="accent5" w:themeShade="80"/>
              </w:rPr>
              <w:t>ONLINE PRESENCE</w:t>
            </w:r>
          </w:p>
          <w:p w:rsidR="008F6107" w:rsidP="008F6107" w:rsidRDefault="008F6107" w14:paraId="61582860" w14:textId="5E6347BB"/>
          <w:p w:rsidR="008F6107" w:rsidP="008F6107" w:rsidRDefault="008F6107" w14:paraId="72A9ED57" w14:textId="77777777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LinkedIn</w:t>
            </w:r>
            <w:r w:rsidRPr="003642CD">
              <w:rPr>
                <w:rFonts w:ascii="Century Gothic" w:hAnsi="Century Gothic"/>
                <w:b/>
                <w:bCs/>
                <w:sz w:val="20"/>
                <w:szCs w:val="20"/>
              </w:rPr>
              <w:t>:</w:t>
            </w: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</w:p>
          <w:p w:rsidRPr="008F6107" w:rsidR="008F6107" w:rsidP="008F6107" w:rsidRDefault="009E4C19" w14:paraId="7239D18F" w14:textId="5150475B">
            <w:r w:rsidRPr="009E4C19">
              <w:t>www.linkedin.com/in/ceshia-williams-954070142</w:t>
            </w:r>
          </w:p>
          <w:p w:rsidR="00DB53F4" w:rsidP="008F6107" w:rsidRDefault="00DB53F4" w14:paraId="655F8EF8" w14:textId="1DFCA16E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DB53F4" w:rsidP="00DB53F4" w:rsidRDefault="00DB53F4" w14:paraId="76A13997" w14:textId="7F160F9B">
            <w:pPr>
              <w:pStyle w:val="Heading1"/>
              <w:spacing w:before="0"/>
              <w:outlineLvl w:val="0"/>
              <w:rPr>
                <w:rFonts w:ascii="Century Gothic" w:hAnsi="Century Gothic"/>
                <w:color w:val="1F4E79" w:themeColor="accent5" w:themeShade="80"/>
              </w:rPr>
            </w:pPr>
            <w:r>
              <w:rPr>
                <w:rFonts w:ascii="Century Gothic" w:hAnsi="Century Gothic"/>
                <w:color w:val="1F4E79" w:themeColor="accent5" w:themeShade="80"/>
              </w:rPr>
              <w:t>KEY SKILLS</w:t>
            </w:r>
          </w:p>
          <w:p w:rsidRPr="009E4C19" w:rsidR="00DB53F4" w:rsidP="009E4C19" w:rsidRDefault="00DB53F4" w14:paraId="26EF67AC" w14:textId="2CFC65D7">
            <w:pPr>
              <w:rPr>
                <w:rFonts w:ascii="Century Gothic" w:hAnsi="Century Gothic"/>
                <w:sz w:val="20"/>
                <w:szCs w:val="20"/>
              </w:rPr>
            </w:pPr>
          </w:p>
          <w:p w:rsidRPr="009E4C19" w:rsidR="00DB53F4" w:rsidP="009E4C19" w:rsidRDefault="00DB53F4" w14:paraId="335E7273" w14:textId="3701980D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HTML</w:t>
            </w:r>
          </w:p>
          <w:p w:rsidR="00DB53F4" w:rsidP="00DB53F4" w:rsidRDefault="00DB53F4" w14:paraId="19FF8FB4" w14:textId="6D80B6F4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SS</w:t>
            </w:r>
          </w:p>
          <w:p w:rsidR="009E4C19" w:rsidP="00DB53F4" w:rsidRDefault="009E4C19" w14:paraId="32B781E6" w14:textId="74956749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JavaScript</w:t>
            </w:r>
          </w:p>
          <w:p w:rsidRPr="009E4C19" w:rsidR="00DB53F4" w:rsidP="009E4C19" w:rsidRDefault="009E4C19" w14:paraId="3044CCCC" w14:textId="3EF00AB5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Java</w:t>
            </w:r>
          </w:p>
          <w:p w:rsidR="005B2E60" w:rsidP="005B2E60" w:rsidRDefault="005B2E60" w14:paraId="27F13176" w14:textId="3FA8A137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5B2E60" w:rsidP="005B2E60" w:rsidRDefault="005B2E60" w14:paraId="29D6ECBE" w14:textId="2CC396A2">
            <w:pPr>
              <w:pStyle w:val="Heading1"/>
              <w:spacing w:before="0"/>
              <w:outlineLvl w:val="0"/>
              <w:rPr>
                <w:rFonts w:ascii="Century Gothic" w:hAnsi="Century Gothic"/>
                <w:color w:val="1F4E79" w:themeColor="accent5" w:themeShade="80"/>
              </w:rPr>
            </w:pPr>
            <w:r>
              <w:rPr>
                <w:rFonts w:ascii="Century Gothic" w:hAnsi="Century Gothic"/>
                <w:color w:val="1F4E79" w:themeColor="accent5" w:themeShade="80"/>
              </w:rPr>
              <w:t>INTERESTS &amp; HOBBIES</w:t>
            </w:r>
          </w:p>
          <w:p w:rsidR="005B2E60" w:rsidP="005B2E60" w:rsidRDefault="005B2E60" w14:paraId="3544FDC8" w14:textId="77777777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5B2E60" w:rsidP="005B2E60" w:rsidRDefault="009E4C19" w14:paraId="32C8A372" w14:textId="096DB3DC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Video games</w:t>
            </w:r>
          </w:p>
          <w:p w:rsidR="005B2E60" w:rsidP="005B2E60" w:rsidRDefault="009E4C19" w14:paraId="56331252" w14:textId="40E44344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Football</w:t>
            </w:r>
          </w:p>
          <w:p w:rsidR="005B2E60" w:rsidP="005B2E60" w:rsidRDefault="009E4C19" w14:paraId="0052BFB1" w14:textId="154F068C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Softball </w:t>
            </w:r>
          </w:p>
          <w:p w:rsidR="003642CD" w:rsidP="008F6107" w:rsidRDefault="009E4C19" w14:paraId="06030650" w14:textId="77777777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Fishing</w:t>
            </w:r>
          </w:p>
          <w:p w:rsidRPr="005B2E60" w:rsidR="009E4C19" w:rsidP="008F6107" w:rsidRDefault="009E4C19" w14:paraId="0E60C31B" w14:textId="56591640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Puzzles</w:t>
            </w:r>
          </w:p>
        </w:tc>
        <w:tc>
          <w:tcPr>
            <w:tcW w:w="369" w:type="dxa"/>
            <w:tcMar/>
          </w:tcPr>
          <w:p w:rsidRPr="00C872DF" w:rsidR="00302D2C" w:rsidRDefault="00302D2C" w14:paraId="3129A50C" w14:textId="77777777">
            <w:pPr>
              <w:rPr>
                <w:rFonts w:ascii="Century Gothic" w:hAnsi="Century Gothic"/>
              </w:rPr>
            </w:pPr>
          </w:p>
        </w:tc>
        <w:tc>
          <w:tcPr>
            <w:tcW w:w="6973" w:type="dxa"/>
            <w:tcMar/>
          </w:tcPr>
          <w:p w:rsidRPr="00C872DF" w:rsidR="00302D2C" w:rsidRDefault="00302D2C" w14:paraId="5E251AFC" w14:textId="77777777">
            <w:pPr>
              <w:rPr>
                <w:rFonts w:ascii="Century Gothic" w:hAnsi="Century Gothic"/>
                <w:noProof/>
              </w:rPr>
            </w:pPr>
          </w:p>
          <w:p w:rsidRPr="00C872DF" w:rsidR="00302D2C" w:rsidP="00302D2C" w:rsidRDefault="00302D2C" w14:paraId="504A1A3F" w14:textId="64ACA009">
            <w:pPr>
              <w:pStyle w:val="Heading1"/>
              <w:spacing w:before="0"/>
              <w:outlineLvl w:val="0"/>
              <w:rPr>
                <w:rFonts w:ascii="Century Gothic" w:hAnsi="Century Gothic"/>
                <w:color w:val="1F4E79" w:themeColor="accent5" w:themeShade="80"/>
              </w:rPr>
            </w:pPr>
            <w:r w:rsidRPr="00C872DF">
              <w:rPr>
                <w:rFonts w:ascii="Century Gothic" w:hAnsi="Century Gothic"/>
                <w:color w:val="1F4E79" w:themeColor="accent5" w:themeShade="80"/>
              </w:rPr>
              <w:t>ABOUT ME</w:t>
            </w:r>
          </w:p>
          <w:p w:rsidRPr="00C872DF" w:rsidR="00302D2C" w:rsidP="00302D2C" w:rsidRDefault="00302D2C" w14:paraId="4D84659E" w14:textId="6B3B2AE6">
            <w:pPr>
              <w:rPr>
                <w:rFonts w:ascii="Century Gothic" w:hAnsi="Century Gothic"/>
              </w:rPr>
            </w:pPr>
          </w:p>
          <w:p w:rsidR="00302D2C" w:rsidP="00302D2C" w:rsidRDefault="00316675" w14:paraId="7F242D96" w14:textId="18A39087">
            <w:pPr>
              <w:rPr>
                <w:rFonts w:ascii="Century Gothic" w:hAnsi="Century Gothic"/>
                <w:sz w:val="20"/>
                <w:szCs w:val="20"/>
              </w:rPr>
            </w:pPr>
            <w:r w:rsidRPr="00316675">
              <w:rPr>
                <w:rFonts w:ascii="Century Gothic" w:hAnsi="Century Gothic"/>
                <w:sz w:val="20"/>
                <w:szCs w:val="20"/>
              </w:rPr>
              <w:t xml:space="preserve">I enjoy encouraging individuals to focus on their abilities. Working in groups taught me a lot about working with different individuals and how to communicate with them. I'm always eager to learn new things and broaden my horizons, which makes me adaptable. I am always up for a challenge, and this experience has taught me a lot about problem-solving techniques. I work well under </w:t>
            </w:r>
            <w:r w:rsidR="007A7151">
              <w:rPr>
                <w:rFonts w:ascii="Century Gothic" w:hAnsi="Century Gothic"/>
                <w:sz w:val="20"/>
                <w:szCs w:val="20"/>
              </w:rPr>
              <w:t>pressure</w:t>
            </w:r>
            <w:r w:rsidRPr="00316675">
              <w:rPr>
                <w:rFonts w:ascii="Century Gothic" w:hAnsi="Century Gothic"/>
                <w:sz w:val="20"/>
                <w:szCs w:val="20"/>
              </w:rPr>
              <w:t xml:space="preserve"> and consistently fulfil deadlines.</w:t>
            </w:r>
          </w:p>
          <w:p w:rsidRPr="00C872DF" w:rsidR="007A7151" w:rsidP="00302D2C" w:rsidRDefault="007A7151" w14:paraId="38DF836C" w14:textId="77777777">
            <w:pPr>
              <w:rPr>
                <w:rFonts w:ascii="Century Gothic" w:hAnsi="Century Gothic"/>
                <w:sz w:val="20"/>
                <w:szCs w:val="20"/>
              </w:rPr>
            </w:pPr>
          </w:p>
          <w:p w:rsidRPr="00C872DF" w:rsidR="00302D2C" w:rsidP="00302D2C" w:rsidRDefault="00302D2C" w14:paraId="548276F5" w14:textId="75929E5D">
            <w:pPr>
              <w:pStyle w:val="Heading1"/>
              <w:spacing w:before="0"/>
              <w:outlineLvl w:val="0"/>
              <w:rPr>
                <w:rFonts w:ascii="Century Gothic" w:hAnsi="Century Gothic"/>
                <w:color w:val="1F4E79" w:themeColor="accent5" w:themeShade="80"/>
              </w:rPr>
            </w:pPr>
            <w:r w:rsidRPr="00C872DF">
              <w:rPr>
                <w:rFonts w:ascii="Century Gothic" w:hAnsi="Century Gothic"/>
                <w:color w:val="1F4E79" w:themeColor="accent5" w:themeShade="80"/>
              </w:rPr>
              <w:t>ACHIEVEMENTS &amp; KEY PROJECTS</w:t>
            </w:r>
          </w:p>
          <w:p w:rsidRPr="00C872DF" w:rsidR="00302D2C" w:rsidP="00302D2C" w:rsidRDefault="00302D2C" w14:paraId="2C1A707E" w14:textId="77777777">
            <w:pPr>
              <w:rPr>
                <w:rFonts w:ascii="Century Gothic" w:hAnsi="Century Gothic"/>
              </w:rPr>
            </w:pPr>
          </w:p>
          <w:p w:rsidRPr="00C872DF" w:rsidR="00302D2C" w:rsidP="00777E31" w:rsidRDefault="00777E31" w14:paraId="2DFE2C50" w14:textId="232D8E60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Certificate for Finance and non-financial managers</w:t>
            </w:r>
          </w:p>
          <w:p w:rsidR="00C872DF" w:rsidP="00777E31" w:rsidRDefault="00302D2C" w14:paraId="5B4CD35F" w14:textId="3097D059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0"/>
                <w:szCs w:val="20"/>
              </w:rPr>
            </w:pPr>
            <w:r w:rsidRPr="00C872DF">
              <w:rPr>
                <w:rFonts w:ascii="Century Gothic" w:hAnsi="Century Gothic"/>
                <w:sz w:val="20"/>
                <w:szCs w:val="20"/>
              </w:rPr>
              <w:t xml:space="preserve">100% attendance at CapaCiTi </w:t>
            </w:r>
          </w:p>
          <w:p w:rsidRPr="00C872DF" w:rsidR="00777E31" w:rsidP="5E8F2042" w:rsidRDefault="00777E31" w14:paraId="294AAB3B" w14:textId="77777777">
            <w:pPr>
              <w:pStyle w:val="Normal"/>
              <w:ind w:left="0"/>
              <w:rPr>
                <w:rFonts w:ascii="Century Gothic" w:hAnsi="Century Gothic"/>
                <w:sz w:val="20"/>
                <w:szCs w:val="20"/>
              </w:rPr>
            </w:pPr>
          </w:p>
          <w:p w:rsidRPr="00C872DF" w:rsidR="00C872DF" w:rsidP="00C872DF" w:rsidRDefault="00C872DF" w14:paraId="7B8C6BCA" w14:textId="7F71C32D">
            <w:pPr>
              <w:pStyle w:val="Heading1"/>
              <w:spacing w:before="0"/>
              <w:outlineLvl w:val="0"/>
              <w:rPr>
                <w:rFonts w:ascii="Century Gothic" w:hAnsi="Century Gothic"/>
                <w:color w:val="1F4E79" w:themeColor="accent5" w:themeShade="80"/>
              </w:rPr>
            </w:pPr>
            <w:r w:rsidRPr="00C872DF">
              <w:rPr>
                <w:rFonts w:ascii="Century Gothic" w:hAnsi="Century Gothic"/>
                <w:color w:val="1F4E79" w:themeColor="accent5" w:themeShade="80"/>
              </w:rPr>
              <w:t>WORK EXPERIENCE</w:t>
            </w:r>
          </w:p>
          <w:p w:rsidRPr="00C872DF" w:rsidR="00C872DF" w:rsidP="00C872DF" w:rsidRDefault="00C872DF" w14:paraId="5510293B" w14:textId="07ACE11C">
            <w:pPr>
              <w:rPr>
                <w:rFonts w:ascii="Century Gothic" w:hAnsi="Century Gothic"/>
              </w:rPr>
            </w:pPr>
          </w:p>
          <w:p w:rsidRPr="00C872DF" w:rsidR="00C872DF" w:rsidP="00C872DF" w:rsidRDefault="009E4C19" w14:paraId="0E44917E" w14:textId="47A8038E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Codebow Labs</w:t>
            </w:r>
            <w:r w:rsidRPr="00C872DF" w:rsidR="00C872DF">
              <w:rPr>
                <w:rFonts w:ascii="Century Gothic" w:hAnsi="Century Gothic"/>
                <w:b/>
                <w:bCs/>
                <w:sz w:val="20"/>
                <w:szCs w:val="20"/>
              </w:rPr>
              <w:t xml:space="preserve"> </w:t>
            </w:r>
          </w:p>
          <w:p w:rsidRPr="00C872DF" w:rsidR="00C872DF" w:rsidP="00C872DF" w:rsidRDefault="009E4C19" w14:paraId="3FE9EF11" w14:textId="2CA49E52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Software Engineering intern</w:t>
            </w:r>
          </w:p>
          <w:p w:rsidRPr="00C872DF" w:rsidR="00C872DF" w:rsidP="00C872DF" w:rsidRDefault="009E4C19" w14:paraId="0C852D8E" w14:textId="75ACEAD7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February 2021 – May 2021</w:t>
            </w:r>
          </w:p>
          <w:p w:rsidR="007A7151" w:rsidRDefault="007A7151" w14:paraId="55EC4ACE" w14:textId="77777777">
            <w:pPr>
              <w:rPr>
                <w:rFonts w:ascii="Century Gothic" w:hAnsi="Century Gothic"/>
                <w:sz w:val="20"/>
                <w:szCs w:val="20"/>
              </w:rPr>
            </w:pPr>
            <w:r w:rsidRPr="007A7151">
              <w:rPr>
                <w:rFonts w:ascii="Century Gothic" w:hAnsi="Century Gothic"/>
                <w:sz w:val="20"/>
                <w:szCs w:val="20"/>
              </w:rPr>
              <w:t xml:space="preserve">I've successfully </w:t>
            </w:r>
          </w:p>
          <w:p w:rsidR="007A7151" w:rsidP="007A7151" w:rsidRDefault="007A7151" w14:paraId="7124764C" w14:textId="77777777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0"/>
                <w:szCs w:val="20"/>
              </w:rPr>
            </w:pPr>
            <w:r w:rsidRPr="007A7151">
              <w:rPr>
                <w:rFonts w:ascii="Century Gothic" w:hAnsi="Century Gothic"/>
                <w:sz w:val="20"/>
                <w:szCs w:val="20"/>
              </w:rPr>
              <w:t xml:space="preserve">researched and summarized specific audio product specifications, </w:t>
            </w:r>
          </w:p>
          <w:p w:rsidR="007A7151" w:rsidP="007A7151" w:rsidRDefault="007A7151" w14:paraId="5CC356F2" w14:textId="77777777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0"/>
                <w:szCs w:val="20"/>
              </w:rPr>
            </w:pPr>
            <w:r w:rsidRPr="007A7151">
              <w:rPr>
                <w:rFonts w:ascii="Century Gothic" w:hAnsi="Century Gothic"/>
                <w:sz w:val="20"/>
                <w:szCs w:val="20"/>
              </w:rPr>
              <w:t xml:space="preserve">transferred and captured data product specifications into JSON compliant data structure using Angular Front-End and C# REST API Back-End prototype Portal, </w:t>
            </w:r>
          </w:p>
          <w:p w:rsidR="007A7151" w:rsidP="007A7151" w:rsidRDefault="007A7151" w14:paraId="7E5693D2" w14:textId="77777777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0"/>
                <w:szCs w:val="20"/>
              </w:rPr>
            </w:pPr>
            <w:r w:rsidRPr="007A7151">
              <w:rPr>
                <w:rFonts w:ascii="Century Gothic" w:hAnsi="Century Gothic"/>
                <w:sz w:val="20"/>
                <w:szCs w:val="20"/>
              </w:rPr>
              <w:t xml:space="preserve">extended existing Swagger REST API to accept authorization token, </w:t>
            </w:r>
          </w:p>
          <w:p w:rsidR="007A7151" w:rsidP="007A7151" w:rsidRDefault="007A7151" w14:paraId="5F1045A7" w14:textId="77777777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0"/>
                <w:szCs w:val="20"/>
              </w:rPr>
            </w:pPr>
            <w:r w:rsidRPr="007A7151">
              <w:rPr>
                <w:rFonts w:ascii="Century Gothic" w:hAnsi="Century Gothic"/>
                <w:sz w:val="20"/>
                <w:szCs w:val="20"/>
              </w:rPr>
              <w:t xml:space="preserve">extended several existing REST API services and created new REST PI services, </w:t>
            </w:r>
          </w:p>
          <w:p w:rsidR="007A7151" w:rsidP="007A7151" w:rsidRDefault="007A7151" w14:paraId="3A74E768" w14:textId="77777777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0"/>
                <w:szCs w:val="20"/>
              </w:rPr>
            </w:pPr>
            <w:r w:rsidRPr="007A7151">
              <w:rPr>
                <w:rFonts w:ascii="Century Gothic" w:hAnsi="Century Gothic"/>
                <w:sz w:val="20"/>
                <w:szCs w:val="20"/>
              </w:rPr>
              <w:t xml:space="preserve">created and updated JIRA tickets, and </w:t>
            </w:r>
          </w:p>
          <w:p w:rsidRPr="007A7151" w:rsidR="00302D2C" w:rsidP="007A7151" w:rsidRDefault="007A7151" w14:paraId="55198B3D" w14:textId="1769159A">
            <w:pPr>
              <w:pStyle w:val="ListParagraph"/>
              <w:numPr>
                <w:ilvl w:val="0"/>
                <w:numId w:val="1"/>
              </w:numPr>
              <w:rPr>
                <w:rFonts w:ascii="Century Gothic" w:hAnsi="Century Gothic"/>
                <w:sz w:val="20"/>
                <w:szCs w:val="20"/>
              </w:rPr>
            </w:pPr>
            <w:r w:rsidRPr="007A7151">
              <w:rPr>
                <w:rFonts w:ascii="Century Gothic" w:hAnsi="Century Gothic"/>
                <w:sz w:val="20"/>
                <w:szCs w:val="20"/>
              </w:rPr>
              <w:t>Created and updated Confluence How-To-Wikis.</w:t>
            </w:r>
          </w:p>
          <w:p w:rsidR="007A7151" w:rsidRDefault="007A7151" w14:paraId="4F745905" w14:textId="77777777">
            <w:pPr>
              <w:rPr>
                <w:rFonts w:ascii="Century Gothic" w:hAnsi="Century Gothic"/>
                <w:noProof/>
              </w:rPr>
            </w:pPr>
          </w:p>
          <w:p w:rsidRPr="00C872DF" w:rsidR="00C872DF" w:rsidP="00C872DF" w:rsidRDefault="007A7151" w14:paraId="4FFF8D8F" w14:textId="659CE0AF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Pick n Pay Clothing</w:t>
            </w:r>
          </w:p>
          <w:p w:rsidRPr="00C872DF" w:rsidR="00C872DF" w:rsidP="00C872DF" w:rsidRDefault="007A7151" w14:paraId="19E67E18" w14:textId="468E2680">
            <w:pPr>
              <w:rPr>
                <w:rFonts w:ascii="Century Gothic" w:hAnsi="Century Gothic"/>
                <w:b/>
                <w:bCs/>
                <w:sz w:val="20"/>
                <w:szCs w:val="20"/>
              </w:rPr>
            </w:pPr>
            <w:r>
              <w:rPr>
                <w:rFonts w:ascii="Century Gothic" w:hAnsi="Century Gothic"/>
                <w:b/>
                <w:bCs/>
                <w:sz w:val="20"/>
                <w:szCs w:val="20"/>
              </w:rPr>
              <w:t>Sales Assistant / Cashier</w:t>
            </w:r>
          </w:p>
          <w:p w:rsidRPr="00C872DF" w:rsidR="00C872DF" w:rsidP="00C872DF" w:rsidRDefault="007A7151" w14:paraId="3A801BB6" w14:textId="7D3C6C9F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March 2016 – August 2016</w:t>
            </w:r>
          </w:p>
          <w:p w:rsidRPr="00C872DF" w:rsidR="00C872DF" w:rsidP="00C872DF" w:rsidRDefault="007A7151" w14:paraId="5FB3E969" w14:textId="5F9C1AED">
            <w:pPr>
              <w:rPr>
                <w:rFonts w:ascii="Century Gothic" w:hAnsi="Century Gothic"/>
                <w:sz w:val="20"/>
                <w:szCs w:val="20"/>
              </w:rPr>
            </w:pPr>
            <w:r w:rsidRPr="007A7151">
              <w:rPr>
                <w:rFonts w:ascii="Century Gothic" w:hAnsi="Century Gothic"/>
                <w:sz w:val="20"/>
                <w:szCs w:val="20"/>
              </w:rPr>
              <w:t>Duties included cleaning the workplace, ensuring the teller's b</w:t>
            </w:r>
            <w:r>
              <w:rPr>
                <w:rFonts w:ascii="Century Gothic" w:hAnsi="Century Gothic"/>
                <w:sz w:val="20"/>
                <w:szCs w:val="20"/>
              </w:rPr>
              <w:t>alance, and assisting customers</w:t>
            </w:r>
            <w:r w:rsidR="00C872DF">
              <w:rPr>
                <w:rFonts w:ascii="Century Gothic" w:hAnsi="Century Gothic"/>
                <w:sz w:val="20"/>
                <w:szCs w:val="20"/>
              </w:rPr>
              <w:t xml:space="preserve">. </w:t>
            </w:r>
          </w:p>
          <w:p w:rsidR="00C872DF" w:rsidRDefault="00C872DF" w14:paraId="02F67055" w14:textId="77777777">
            <w:pPr>
              <w:rPr>
                <w:rFonts w:ascii="Century Gothic" w:hAnsi="Century Gothic"/>
                <w:noProof/>
              </w:rPr>
            </w:pPr>
          </w:p>
          <w:p w:rsidRPr="00C872DF" w:rsidR="00C872DF" w:rsidRDefault="00C872DF" w14:paraId="25AD86B7" w14:textId="25AE90E3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 xml:space="preserve"> </w:t>
            </w:r>
          </w:p>
        </w:tc>
      </w:tr>
    </w:tbl>
    <w:p w:rsidR="007A7151" w:rsidP="00C31DA6" w:rsidRDefault="007A7151" w14:paraId="05058651" w14:textId="77777777">
      <w:pPr>
        <w:pStyle w:val="Heading1"/>
        <w:spacing w:before="0"/>
        <w:rPr>
          <w:rFonts w:ascii="Century Gothic" w:hAnsi="Century Gothic"/>
          <w:b/>
          <w:bCs/>
          <w:color w:val="1F4E79" w:themeColor="accent5" w:themeShade="80"/>
        </w:rPr>
      </w:pPr>
    </w:p>
    <w:p w:rsidR="007A7151" w:rsidP="00C31DA6" w:rsidRDefault="007A7151" w14:paraId="43FA0D35" w14:textId="77777777">
      <w:pPr>
        <w:pStyle w:val="Heading1"/>
        <w:spacing w:before="0"/>
        <w:rPr>
          <w:rFonts w:ascii="Century Gothic" w:hAnsi="Century Gothic"/>
          <w:b/>
          <w:bCs/>
          <w:color w:val="1F4E79" w:themeColor="accent5" w:themeShade="80"/>
        </w:rPr>
      </w:pPr>
    </w:p>
    <w:p w:rsidR="007A7151" w:rsidP="00C31DA6" w:rsidRDefault="007A7151" w14:paraId="37467A98" w14:textId="77777777">
      <w:pPr>
        <w:pStyle w:val="Heading1"/>
        <w:spacing w:before="0"/>
        <w:rPr>
          <w:rFonts w:ascii="Century Gothic" w:hAnsi="Century Gothic"/>
          <w:b/>
          <w:bCs/>
          <w:color w:val="1F4E79" w:themeColor="accent5" w:themeShade="80"/>
        </w:rPr>
      </w:pPr>
    </w:p>
    <w:p w:rsidRPr="00C31DA6" w:rsidR="00C31DA6" w:rsidP="00C31DA6" w:rsidRDefault="00C31DA6" w14:paraId="2271D763" w14:textId="6FFF3143">
      <w:pPr>
        <w:pStyle w:val="Heading1"/>
        <w:spacing w:before="0"/>
        <w:rPr>
          <w:rFonts w:ascii="Century Gothic" w:hAnsi="Century Gothic"/>
          <w:b/>
          <w:bCs/>
          <w:color w:val="1F4E79" w:themeColor="accent5" w:themeShade="80"/>
        </w:rPr>
      </w:pPr>
      <w:r w:rsidRPr="00C31DA6">
        <w:rPr>
          <w:rFonts w:ascii="Century Gothic" w:hAnsi="Century Gothic"/>
          <w:b/>
          <w:bCs/>
          <w:color w:val="1F4E79" w:themeColor="accent5" w:themeShade="80"/>
        </w:rPr>
        <w:t>TECHNICAL DEVELOPMENT</w:t>
      </w:r>
    </w:p>
    <w:p w:rsidR="00E81293" w:rsidRDefault="00C31DA6" w14:paraId="565A1AF5" w14:textId="1247CA12">
      <w:pPr>
        <w:rPr>
          <w:rFonts w:ascii="Century Gothic" w:hAnsi="Century Gothic"/>
          <w:color w:val="002060"/>
          <w:sz w:val="24"/>
          <w:szCs w:val="24"/>
        </w:rPr>
      </w:pPr>
      <w:r w:rsidRPr="00C31DA6">
        <w:rPr>
          <w:rFonts w:ascii="Century Gothic" w:hAnsi="Century Gothic"/>
          <w:color w:val="002060"/>
          <w:sz w:val="24"/>
          <w:szCs w:val="24"/>
        </w:rPr>
        <w:t>Technical Skills and modules covered over the duration of the program</w:t>
      </w:r>
      <w:r w:rsidR="00E81293">
        <w:rPr>
          <w:rFonts w:ascii="Century Gothic" w:hAnsi="Century Gothic"/>
          <w:color w:val="002060"/>
          <w:sz w:val="24"/>
          <w:szCs w:val="24"/>
        </w:rPr>
        <w:br/>
      </w:r>
    </w:p>
    <w:tbl>
      <w:tblPr>
        <w:tblW w:w="105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812"/>
        <w:gridCol w:w="4708"/>
      </w:tblGrid>
      <w:tr w:rsidRPr="00C31DA6" w:rsidR="00C31DA6" w:rsidTr="00E81293" w14:paraId="635470BF" w14:textId="77777777">
        <w:trPr>
          <w:trHeight w:val="504"/>
        </w:trPr>
        <w:tc>
          <w:tcPr>
            <w:tcW w:w="581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31DA6" w:rsidR="00C31DA6" w:rsidP="00C31DA6" w:rsidRDefault="00C31DA6" w14:paraId="712A0156" w14:textId="77777777">
            <w:pPr>
              <w:rPr>
                <w:rFonts w:ascii="Century Gothic" w:hAnsi="Century Gothic" w:cs="Arial"/>
                <w:b/>
                <w:bCs/>
              </w:rPr>
            </w:pPr>
            <w:r w:rsidRPr="00C31DA6">
              <w:rPr>
                <w:rFonts w:ascii="Century Gothic" w:hAnsi="Century Gothic" w:cs="Arial"/>
                <w:b/>
                <w:bCs/>
              </w:rPr>
              <w:t>Technical Skills and Projects</w:t>
            </w:r>
          </w:p>
        </w:tc>
        <w:tc>
          <w:tcPr>
            <w:tcW w:w="4708" w:type="dxa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:rsidRPr="00C31DA6" w:rsidR="00C31DA6" w:rsidP="00C31DA6" w:rsidRDefault="00C31DA6" w14:paraId="73822864" w14:textId="77777777">
            <w:pPr>
              <w:rPr>
                <w:rFonts w:ascii="Century Gothic" w:hAnsi="Century Gothic" w:cs="Arial"/>
                <w:b/>
                <w:bCs/>
              </w:rPr>
            </w:pPr>
            <w:r w:rsidRPr="00C31DA6">
              <w:rPr>
                <w:rFonts w:ascii="Century Gothic" w:hAnsi="Century Gothic" w:cs="Arial"/>
                <w:b/>
                <w:bCs/>
              </w:rPr>
              <w:t xml:space="preserve">Modules Covered </w:t>
            </w:r>
          </w:p>
        </w:tc>
      </w:tr>
      <w:tr w:rsidRPr="00C31DA6" w:rsidR="00C31DA6" w:rsidTr="00E81293" w14:paraId="1660B9B1" w14:textId="77777777">
        <w:trPr>
          <w:trHeight w:val="549"/>
        </w:trPr>
        <w:tc>
          <w:tcPr>
            <w:tcW w:w="5812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:rsidRPr="006B535E" w:rsidR="006B535E" w:rsidP="006B535E" w:rsidRDefault="006B535E" w14:paraId="529DDBEE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Installing and configuring mobile application.</w:t>
            </w:r>
          </w:p>
          <w:p w:rsidRPr="006B535E" w:rsidR="006B535E" w:rsidP="006B535E" w:rsidRDefault="006B535E" w14:paraId="0D0B19AC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Basic computer connection and troubleshooting.</w:t>
            </w:r>
          </w:p>
          <w:p w:rsidRPr="006B535E" w:rsidR="00C31DA6" w:rsidP="006B535E" w:rsidRDefault="006B535E" w14:paraId="24A06A1F" w14:textId="77777777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Review and test end user tools functionality.</w:t>
            </w:r>
          </w:p>
          <w:p w:rsidRPr="006B535E" w:rsidR="006B535E" w:rsidP="006B535E" w:rsidRDefault="006B535E" w14:paraId="5C3AAA7A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Data capturing, verification and validation.</w:t>
            </w:r>
          </w:p>
          <w:p w:rsidRPr="006B535E" w:rsidR="006B535E" w:rsidP="006B535E" w:rsidRDefault="006B535E" w14:paraId="51AAE38F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Data retrieval, searching and sorting.</w:t>
            </w:r>
          </w:p>
          <w:p w:rsidRPr="006B535E" w:rsidR="006B535E" w:rsidP="006B535E" w:rsidRDefault="006B535E" w14:paraId="23E8CB9A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Application Problem solving techniques.</w:t>
            </w:r>
          </w:p>
          <w:p w:rsidRPr="006B535E" w:rsidR="006B535E" w:rsidP="006B535E" w:rsidRDefault="006B535E" w14:paraId="34D7A6F1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Assist in User interface designing.</w:t>
            </w:r>
          </w:p>
          <w:p w:rsidRPr="006B535E" w:rsidR="006B535E" w:rsidP="006B535E" w:rsidRDefault="006B535E" w14:paraId="502C36C7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Updating applications patches.</w:t>
            </w:r>
          </w:p>
          <w:p w:rsidRPr="006B535E" w:rsidR="006B535E" w:rsidP="006B535E" w:rsidRDefault="006B535E" w14:paraId="4B3E5838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IT research and development.</w:t>
            </w:r>
          </w:p>
          <w:p w:rsidRPr="006B535E" w:rsidR="006B535E" w:rsidP="006B535E" w:rsidRDefault="006B535E" w14:paraId="31CB33B6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Analyse problem situations to plan an object-oriented programming (OOP) implementation.</w:t>
            </w:r>
          </w:p>
          <w:p w:rsidRPr="006B535E" w:rsidR="006B535E" w:rsidP="006B535E" w:rsidRDefault="006B535E" w14:paraId="5B8B9F03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Helpdesk support and customer care</w:t>
            </w:r>
          </w:p>
          <w:p w:rsidRPr="006B535E" w:rsidR="006B535E" w:rsidP="006B535E" w:rsidRDefault="006B535E" w14:paraId="16602463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Market/Sell IT products.</w:t>
            </w:r>
          </w:p>
          <w:p w:rsidRPr="006B535E" w:rsidR="006B535E" w:rsidP="006B535E" w:rsidRDefault="006B535E" w14:paraId="0160ABD5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</w:rPr>
            </w:pPr>
            <w:r w:rsidRPr="006B535E">
              <w:rPr>
                <w:rFonts w:ascii="Century Gothic" w:hAnsi="Century Gothic" w:cs="Arial"/>
              </w:rPr>
              <w:t>Procurement of IT products online.</w:t>
            </w:r>
          </w:p>
          <w:p w:rsidRPr="006B535E" w:rsidR="006B535E" w:rsidP="006B535E" w:rsidRDefault="006B535E" w14:paraId="74ACB0E4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  <w:lang w:val="en-US"/>
              </w:rPr>
            </w:pPr>
            <w:r w:rsidRPr="006B535E">
              <w:rPr>
                <w:rFonts w:ascii="Century Gothic" w:hAnsi="Century Gothic" w:cs="Arial"/>
              </w:rPr>
              <w:t>Comparing Hardware and software specifications</w:t>
            </w:r>
          </w:p>
          <w:p w:rsidRPr="00E81293" w:rsidR="006B535E" w:rsidP="006B535E" w:rsidRDefault="006B535E" w14:paraId="7A6398D6" w14:textId="36B04DAB">
            <w:pPr>
              <w:pStyle w:val="ListParagraph"/>
              <w:ind w:left="360"/>
              <w:rPr>
                <w:rFonts w:ascii="Century Gothic" w:hAnsi="Century Gothic" w:cs="Arial"/>
              </w:rPr>
            </w:pPr>
          </w:p>
        </w:tc>
        <w:tc>
          <w:tcPr>
            <w:tcW w:w="4708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:rsidRPr="006B535E" w:rsidR="006B535E" w:rsidP="006B535E" w:rsidRDefault="006B535E" w14:paraId="46B23513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  <w:color w:val="000000"/>
              </w:rPr>
            </w:pPr>
            <w:r w:rsidRPr="006B535E">
              <w:rPr>
                <w:rFonts w:ascii="Century Gothic" w:hAnsi="Century Gothic" w:cs="Arial"/>
                <w:color w:val="000000"/>
              </w:rPr>
              <w:t>Web Development</w:t>
            </w:r>
          </w:p>
          <w:p w:rsidRPr="006B535E" w:rsidR="006B535E" w:rsidP="006B535E" w:rsidRDefault="006B535E" w14:paraId="3DAAF697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  <w:color w:val="000000"/>
              </w:rPr>
            </w:pPr>
            <w:r w:rsidRPr="006B535E">
              <w:rPr>
                <w:rFonts w:ascii="Century Gothic" w:hAnsi="Century Gothic" w:cs="Arial"/>
                <w:color w:val="000000"/>
              </w:rPr>
              <w:t>Database Design, Implementation and Development</w:t>
            </w:r>
          </w:p>
          <w:p w:rsidRPr="006B535E" w:rsidR="006B535E" w:rsidP="006B535E" w:rsidRDefault="006B535E" w14:paraId="62C2CCC7" w14:textId="77777777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Century Gothic" w:hAnsi="Century Gothic" w:cs="Arial"/>
                <w:color w:val="000000"/>
              </w:rPr>
            </w:pPr>
            <w:r w:rsidRPr="006B535E">
              <w:rPr>
                <w:rFonts w:ascii="Century Gothic" w:hAnsi="Century Gothic" w:cs="Arial"/>
                <w:color w:val="000000"/>
              </w:rPr>
              <w:t>Computer Programming and Problem Solving</w:t>
            </w:r>
          </w:p>
          <w:p w:rsidRPr="00C31DA6" w:rsidR="00C31DA6" w:rsidP="00C31DA6" w:rsidRDefault="00C31DA6" w14:paraId="715CF645" w14:textId="77777777">
            <w:pPr>
              <w:rPr>
                <w:rFonts w:ascii="Century Gothic" w:hAnsi="Century Gothic" w:cs="Arial"/>
              </w:rPr>
            </w:pPr>
          </w:p>
        </w:tc>
      </w:tr>
    </w:tbl>
    <w:p w:rsidR="00C31DA6" w:rsidRDefault="00C31DA6" w14:paraId="2DC4C799" w14:textId="1AE33F74">
      <w:pPr>
        <w:rPr>
          <w:rFonts w:ascii="Century Gothic" w:hAnsi="Century Gothic"/>
          <w:color w:val="002060"/>
          <w:sz w:val="24"/>
          <w:szCs w:val="24"/>
        </w:rPr>
      </w:pPr>
    </w:p>
    <w:p w:rsidR="00C31DA6" w:rsidRDefault="00C31DA6" w14:paraId="1B06050F" w14:textId="7EFAEEF5">
      <w:pPr>
        <w:rPr>
          <w:rFonts w:ascii="Century Gothic" w:hAnsi="Century Gothic"/>
          <w:color w:val="1F4E79" w:themeColor="accent5" w:themeShade="80"/>
          <w:sz w:val="28"/>
          <w:szCs w:val="28"/>
        </w:rPr>
      </w:pPr>
      <w:r w:rsidRPr="00C31DA6">
        <w:rPr>
          <w:rFonts w:ascii="Century Gothic" w:hAnsi="Century Gothic"/>
          <w:color w:val="1F4E79" w:themeColor="accent5" w:themeShade="80"/>
          <w:sz w:val="28"/>
          <w:szCs w:val="28"/>
        </w:rPr>
        <w:t>MENTOR TESTIMONIAL</w:t>
      </w:r>
    </w:p>
    <w:p w:rsidR="00C31DA6" w:rsidRDefault="00C31DA6" w14:paraId="58BD318C" w14:textId="6DDC3082">
      <w:pPr>
        <w:rPr>
          <w:rFonts w:ascii="Century Gothic" w:hAnsi="Century Gothic"/>
          <w:color w:val="000000" w:themeColor="text1"/>
        </w:rPr>
      </w:pPr>
    </w:p>
    <w:p w:rsidR="00C31DA6" w:rsidRDefault="00C31DA6" w14:paraId="333DDB78" w14:textId="4D2B7DB6">
      <w:pPr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</w:rPr>
        <w:t>PROGRAM DATA</w:t>
      </w:r>
    </w:p>
    <w:p w:rsidR="00C31DA6" w:rsidRDefault="00C31DA6" w14:paraId="10179218" w14:textId="2C11CC28">
      <w:pPr>
        <w:rPr>
          <w:rFonts w:ascii="Century Gothic" w:hAnsi="Century Gothic"/>
          <w:color w:val="000000" w:themeColor="text1"/>
        </w:rPr>
      </w:pPr>
      <w:r>
        <w:rPr>
          <w:noProof/>
          <w:lang w:eastAsia="en-ZA"/>
        </w:rPr>
        <w:drawing>
          <wp:inline distT="0" distB="0" distL="0" distR="0" wp14:anchorId="7EB005C8" wp14:editId="41DAD745">
            <wp:extent cx="6120130" cy="2041525"/>
            <wp:effectExtent l="0" t="0" r="0" b="0"/>
            <wp:docPr id="2" name="Picture 2" descr="C:\Users\User\Desktop\CapaCiti Systems Dev\Candidate CVs for Placement\Masinqule Candidate Summary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:\Users\User\Desktop\CapaCiti Systems Dev\Candidate CVs for Placement\Masinqule Candidate Summary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130" cy="204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81293" w:rsidRDefault="00E81293" w14:paraId="41D1D4E7" w14:textId="29E16881">
      <w:pPr>
        <w:rPr>
          <w:rFonts w:ascii="Century Gothic" w:hAnsi="Century Gothic"/>
          <w:color w:val="000000" w:themeColor="text1"/>
        </w:rPr>
      </w:pPr>
    </w:p>
    <w:p w:rsidR="00E81293" w:rsidRDefault="00E81293" w14:paraId="4772D463" w14:textId="1B4AA44C">
      <w:pPr>
        <w:rPr>
          <w:rFonts w:ascii="Century Gothic" w:hAnsi="Century Gothic"/>
          <w:color w:val="000000" w:themeColor="text1"/>
        </w:rPr>
      </w:pPr>
    </w:p>
    <w:p w:rsidR="00E81293" w:rsidRDefault="00E81293" w14:paraId="198DB248" w14:textId="6BFD303F">
      <w:pPr>
        <w:rPr>
          <w:rFonts w:ascii="Century Gothic" w:hAnsi="Century Gothic"/>
          <w:color w:val="000000" w:themeColor="text1"/>
        </w:rPr>
      </w:pPr>
    </w:p>
    <w:p w:rsidR="00E81293" w:rsidRDefault="00E81293" w14:paraId="6B30D4A6" w14:textId="4B5AD692">
      <w:pPr>
        <w:rPr>
          <w:rFonts w:ascii="Century Gothic" w:hAnsi="Century Gothic"/>
          <w:color w:val="000000" w:themeColor="text1"/>
        </w:rPr>
      </w:pPr>
    </w:p>
    <w:p w:rsidR="00E81293" w:rsidRDefault="00E81293" w14:paraId="76E67906" w14:textId="02BDE128">
      <w:pPr>
        <w:rPr>
          <w:rFonts w:ascii="Century Gothic" w:hAnsi="Century Gothic"/>
          <w:color w:val="000000" w:themeColor="text1"/>
        </w:rPr>
      </w:pPr>
    </w:p>
    <w:p w:rsidR="00E81293" w:rsidRDefault="00E81293" w14:paraId="49736651" w14:textId="6B290066">
      <w:pPr>
        <w:rPr>
          <w:rFonts w:ascii="Century Gothic" w:hAnsi="Century Gothic"/>
          <w:color w:val="000000" w:themeColor="text1"/>
        </w:rPr>
      </w:pPr>
    </w:p>
    <w:p w:rsidRPr="00C31DA6" w:rsidR="00E81293" w:rsidP="00E81293" w:rsidRDefault="00E81293" w14:paraId="13CFB3CF" w14:textId="7506ED7D">
      <w:pPr>
        <w:pStyle w:val="Heading1"/>
        <w:spacing w:before="0"/>
        <w:rPr>
          <w:rFonts w:ascii="Century Gothic" w:hAnsi="Century Gothic"/>
          <w:b/>
          <w:bCs/>
          <w:color w:val="1F4E79" w:themeColor="accent5" w:themeShade="80"/>
        </w:rPr>
      </w:pPr>
      <w:r>
        <w:rPr>
          <w:rFonts w:ascii="Century Gothic" w:hAnsi="Century Gothic"/>
          <w:b/>
          <w:bCs/>
          <w:color w:val="1F4E79" w:themeColor="accent5" w:themeShade="80"/>
        </w:rPr>
        <w:t>PROFESSIONAL</w:t>
      </w:r>
      <w:r w:rsidRPr="00C31DA6">
        <w:rPr>
          <w:rFonts w:ascii="Century Gothic" w:hAnsi="Century Gothic"/>
          <w:b/>
          <w:bCs/>
          <w:color w:val="1F4E79" w:themeColor="accent5" w:themeShade="80"/>
        </w:rPr>
        <w:t xml:space="preserve"> DEVELOPMENT</w:t>
      </w:r>
    </w:p>
    <w:p w:rsidR="00E81293" w:rsidP="00E81293" w:rsidRDefault="00E81293" w14:paraId="1F014B22" w14:textId="400E5BF6">
      <w:pPr>
        <w:rPr>
          <w:rFonts w:ascii="Century Gothic" w:hAnsi="Century Gothic"/>
          <w:color w:val="002060"/>
          <w:sz w:val="24"/>
          <w:szCs w:val="24"/>
        </w:rPr>
      </w:pPr>
      <w:r>
        <w:rPr>
          <w:rFonts w:ascii="Century Gothic" w:hAnsi="Century Gothic"/>
          <w:color w:val="002060"/>
          <w:sz w:val="24"/>
          <w:szCs w:val="24"/>
        </w:rPr>
        <w:t>CapaCiTi Job Critical Skills covered over the duration of the program</w:t>
      </w:r>
    </w:p>
    <w:tbl>
      <w:tblPr>
        <w:tblStyle w:val="TableGrid"/>
        <w:tblW w:w="10915" w:type="dxa"/>
        <w:tblInd w:w="-147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E81293" w:rsidTr="00F2640F" w14:paraId="2C55B57D" w14:textId="77777777">
        <w:tc>
          <w:tcPr>
            <w:tcW w:w="4962" w:type="dxa"/>
          </w:tcPr>
          <w:p w:rsidRPr="00E81293" w:rsidR="00E81293" w:rsidP="00E81293" w:rsidRDefault="00E81293" w14:paraId="58F49815" w14:textId="77777777">
            <w:pPr>
              <w:rPr>
                <w:rFonts w:ascii="Arial" w:hAnsi="Arial" w:cs="Arial"/>
                <w:b/>
                <w:bCs/>
              </w:rPr>
            </w:pPr>
            <w:r w:rsidRPr="00E81293">
              <w:rPr>
                <w:rFonts w:ascii="Arial" w:hAnsi="Arial" w:cs="Arial"/>
                <w:b/>
                <w:bCs/>
              </w:rPr>
              <w:t>Competency: Communication</w:t>
            </w:r>
          </w:p>
          <w:p w:rsidRPr="00F2640F" w:rsidR="00E81293" w:rsidP="00E81293" w:rsidRDefault="00E81293" w14:paraId="40319245" w14:textId="0ED37536">
            <w:pPr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</w:pPr>
            <w:r w:rsidRPr="00F2640F"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  <w:t>Modules</w:t>
            </w:r>
          </w:p>
          <w:p w:rsidRPr="00E81293" w:rsidR="00E81293" w:rsidP="00E81293" w:rsidRDefault="00E81293" w14:paraId="48C53789" w14:textId="4876C1B3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Principles of effective verbal communication and body language</w:t>
            </w:r>
          </w:p>
          <w:p w:rsidRPr="00E81293" w:rsidR="00E81293" w:rsidP="00E81293" w:rsidRDefault="00E81293" w14:paraId="50F04DC6" w14:textId="11D6C90D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Principles of structuring and presenting information</w:t>
            </w:r>
          </w:p>
          <w:p w:rsidRPr="00E81293" w:rsidR="00E81293" w:rsidP="00E81293" w:rsidRDefault="00E81293" w14:paraId="2DE477F4" w14:textId="287451C2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How to listen and why it matters</w:t>
            </w:r>
          </w:p>
          <w:p w:rsidRPr="00E81293" w:rsidR="00E81293" w:rsidP="00E81293" w:rsidRDefault="00E81293" w14:paraId="00FD240F" w14:textId="2E492641">
            <w:pPr>
              <w:pStyle w:val="ListParagraph"/>
              <w:numPr>
                <w:ilvl w:val="0"/>
                <w:numId w:val="10"/>
              </w:numPr>
            </w:pPr>
            <w:r w:rsidRPr="00E81293">
              <w:rPr>
                <w:rFonts w:ascii="Century Gothic" w:hAnsi="Century Gothic"/>
                <w:sz w:val="20"/>
                <w:szCs w:val="20"/>
              </w:rPr>
              <w:t xml:space="preserve">Feedback: To and </w:t>
            </w:r>
            <w:r w:rsidR="00F2640F">
              <w:rPr>
                <w:rFonts w:ascii="Century Gothic" w:hAnsi="Century Gothic"/>
                <w:sz w:val="20"/>
                <w:szCs w:val="20"/>
              </w:rPr>
              <w:t>f</w:t>
            </w:r>
            <w:r w:rsidRPr="00E81293">
              <w:rPr>
                <w:rFonts w:ascii="Century Gothic" w:hAnsi="Century Gothic"/>
                <w:sz w:val="20"/>
                <w:szCs w:val="20"/>
              </w:rPr>
              <w:t>rom</w:t>
            </w:r>
            <w:r>
              <w:rPr>
                <w:rFonts w:ascii="Century Gothic" w:hAnsi="Century Gothic"/>
                <w:sz w:val="20"/>
                <w:szCs w:val="20"/>
              </w:rPr>
              <w:br/>
            </w:r>
          </w:p>
        </w:tc>
        <w:tc>
          <w:tcPr>
            <w:tcW w:w="5953" w:type="dxa"/>
          </w:tcPr>
          <w:p w:rsidRPr="00E81293" w:rsidR="00E81293" w:rsidP="00E81293" w:rsidRDefault="00E81293" w14:paraId="0FF308D8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  <w:p w:rsidRPr="00F2640F" w:rsidR="00E81293" w:rsidP="00E81293" w:rsidRDefault="00E81293" w14:paraId="76B14875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</w:pPr>
            <w:r w:rsidRPr="00F2640F"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  <w:t>Outcome</w:t>
            </w:r>
          </w:p>
          <w:p w:rsidRPr="00E81293" w:rsidR="00E81293" w:rsidP="00E81293" w:rsidRDefault="00E81293" w14:paraId="0A35958C" w14:textId="77777777">
            <w:pPr>
              <w:pStyle w:val="ListParagraph"/>
              <w:numPr>
                <w:ilvl w:val="0"/>
                <w:numId w:val="12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Aware of how to communicate impactfully</w:t>
            </w:r>
          </w:p>
          <w:p w:rsidRPr="00E81293" w:rsidR="00E81293" w:rsidP="00E81293" w:rsidRDefault="00E81293" w14:paraId="44B6E06B" w14:textId="77777777">
            <w:pPr>
              <w:pStyle w:val="ListParagraph"/>
              <w:numPr>
                <w:ilvl w:val="0"/>
                <w:numId w:val="12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Effective presentation skills</w:t>
            </w:r>
          </w:p>
          <w:p w:rsidRPr="00E81293" w:rsidR="00E81293" w:rsidP="00E81293" w:rsidRDefault="00E81293" w14:paraId="36CC4A6E" w14:textId="77777777">
            <w:pPr>
              <w:pStyle w:val="ListParagraph"/>
              <w:numPr>
                <w:ilvl w:val="0"/>
                <w:numId w:val="12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Able to actively listen and paraphrase</w:t>
            </w:r>
          </w:p>
          <w:p w:rsidRPr="00E81293" w:rsidR="00E81293" w:rsidP="00E81293" w:rsidRDefault="00E81293" w14:paraId="0A5CFCAA" w14:textId="56502478">
            <w:pPr>
              <w:pStyle w:val="ListParagraph"/>
              <w:numPr>
                <w:ilvl w:val="0"/>
                <w:numId w:val="12"/>
              </w:numPr>
            </w:pPr>
            <w:r w:rsidRPr="00E81293">
              <w:rPr>
                <w:rFonts w:ascii="Century Gothic" w:hAnsi="Century Gothic"/>
                <w:sz w:val="20"/>
                <w:szCs w:val="20"/>
              </w:rPr>
              <w:t>Giving and receiving feedback effectively</w:t>
            </w:r>
          </w:p>
        </w:tc>
      </w:tr>
      <w:tr w:rsidR="00E81293" w:rsidTr="00F2640F" w14:paraId="77EA686F" w14:textId="77777777">
        <w:tc>
          <w:tcPr>
            <w:tcW w:w="4962" w:type="dxa"/>
          </w:tcPr>
          <w:p w:rsidRPr="00E81293" w:rsidR="00E81293" w:rsidP="00E81293" w:rsidRDefault="00E81293" w14:paraId="4E3A37BC" w14:textId="4FF16F34">
            <w:pPr>
              <w:rPr>
                <w:rFonts w:ascii="Arial" w:hAnsi="Arial" w:cs="Arial"/>
                <w:b/>
                <w:bCs/>
              </w:rPr>
            </w:pPr>
            <w:r w:rsidRPr="00E81293">
              <w:rPr>
                <w:rFonts w:ascii="Arial" w:hAnsi="Arial" w:cs="Arial"/>
                <w:b/>
                <w:bCs/>
              </w:rPr>
              <w:t xml:space="preserve">Competency: </w:t>
            </w:r>
            <w:r>
              <w:rPr>
                <w:rFonts w:ascii="Arial" w:hAnsi="Arial" w:cs="Arial"/>
                <w:b/>
                <w:bCs/>
              </w:rPr>
              <w:t>Goal Setting</w:t>
            </w:r>
          </w:p>
          <w:p w:rsidRPr="00F2640F" w:rsidR="00E81293" w:rsidP="00E81293" w:rsidRDefault="00E81293" w14:paraId="022FCABB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</w:pPr>
            <w:r w:rsidRPr="00F2640F"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  <w:t>Modules</w:t>
            </w:r>
          </w:p>
          <w:p w:rsidRPr="00E81293" w:rsidR="00E81293" w:rsidP="00E81293" w:rsidRDefault="00E81293" w14:paraId="38429F17" w14:textId="77777777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Goal setting</w:t>
            </w:r>
          </w:p>
          <w:p w:rsidRPr="00E81293" w:rsidR="00E81293" w:rsidP="00E81293" w:rsidRDefault="00E81293" w14:paraId="6EDE1A6E" w14:textId="77777777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Decision making</w:t>
            </w:r>
          </w:p>
          <w:p w:rsidRPr="00E81293" w:rsidR="00E81293" w:rsidP="00E81293" w:rsidRDefault="00E81293" w14:paraId="358873E1" w14:textId="59A8EF70">
            <w:pPr>
              <w:numPr>
                <w:ilvl w:val="0"/>
                <w:numId w:val="10"/>
              </w:numPr>
              <w:rPr>
                <w:rFonts w:ascii="Arial" w:hAnsi="Arial" w:cs="Arial"/>
                <w:b/>
                <w:bCs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Career path mapping</w:t>
            </w:r>
          </w:p>
        </w:tc>
        <w:tc>
          <w:tcPr>
            <w:tcW w:w="5953" w:type="dxa"/>
          </w:tcPr>
          <w:p w:rsidRPr="00E81293" w:rsidR="00E81293" w:rsidP="00E81293" w:rsidRDefault="00E81293" w14:paraId="24302489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  <w:p w:rsidRPr="00F2640F" w:rsidR="00E81293" w:rsidP="00E81293" w:rsidRDefault="00E81293" w14:paraId="369586B0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</w:pPr>
            <w:r w:rsidRPr="00F2640F"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  <w:t>Outcome</w:t>
            </w:r>
          </w:p>
          <w:p w:rsidRPr="00E81293" w:rsidR="00E81293" w:rsidP="00E81293" w:rsidRDefault="00E81293" w14:paraId="5E859F91" w14:textId="77777777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Able to use goal setting and tracking methodology</w:t>
            </w:r>
          </w:p>
          <w:p w:rsidRPr="00E81293" w:rsidR="00E81293" w:rsidP="00E81293" w:rsidRDefault="00E81293" w14:paraId="47475471" w14:textId="77777777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Equipped with tools for guiding choices</w:t>
            </w:r>
          </w:p>
          <w:p w:rsidRPr="00E81293" w:rsidR="00E81293" w:rsidP="00E81293" w:rsidRDefault="00E81293" w14:paraId="4ED26145" w14:textId="0E4AC3D2">
            <w:pPr>
              <w:pStyle w:val="ListParagraph"/>
              <w:numPr>
                <w:ilvl w:val="0"/>
                <w:numId w:val="11"/>
              </w:numPr>
            </w:pPr>
            <w:r w:rsidRPr="00E81293">
              <w:rPr>
                <w:rFonts w:ascii="Century Gothic" w:hAnsi="Century Gothic"/>
                <w:sz w:val="20"/>
                <w:szCs w:val="20"/>
              </w:rPr>
              <w:t>See connection between course material and future goals</w:t>
            </w:r>
            <w:r>
              <w:rPr>
                <w:rFonts w:ascii="Century Gothic" w:hAnsi="Century Gothic"/>
                <w:sz w:val="20"/>
                <w:szCs w:val="20"/>
              </w:rPr>
              <w:br/>
            </w:r>
          </w:p>
        </w:tc>
      </w:tr>
      <w:tr w:rsidR="00E81293" w:rsidTr="00F2640F" w14:paraId="65AB0C3C" w14:textId="77777777">
        <w:tc>
          <w:tcPr>
            <w:tcW w:w="4962" w:type="dxa"/>
          </w:tcPr>
          <w:p w:rsidRPr="00E81293" w:rsidR="00E81293" w:rsidP="00E81293" w:rsidRDefault="00E81293" w14:paraId="6DDB679D" w14:textId="53404EC0">
            <w:pPr>
              <w:rPr>
                <w:rFonts w:ascii="Arial" w:hAnsi="Arial" w:cs="Arial"/>
                <w:b/>
                <w:bCs/>
              </w:rPr>
            </w:pPr>
            <w:r w:rsidRPr="00E81293">
              <w:rPr>
                <w:rFonts w:ascii="Arial" w:hAnsi="Arial" w:cs="Arial"/>
                <w:b/>
                <w:bCs/>
              </w:rPr>
              <w:t xml:space="preserve">Competency: </w:t>
            </w:r>
            <w:r>
              <w:rPr>
                <w:rFonts w:ascii="Arial" w:hAnsi="Arial" w:cs="Arial"/>
                <w:b/>
                <w:bCs/>
              </w:rPr>
              <w:t>Work Ready</w:t>
            </w:r>
          </w:p>
          <w:p w:rsidRPr="00F2640F" w:rsidR="00E81293" w:rsidP="00E81293" w:rsidRDefault="00E81293" w14:paraId="748C4FC1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</w:pPr>
            <w:r w:rsidRPr="00F2640F"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  <w:t>Modules</w:t>
            </w:r>
          </w:p>
          <w:p w:rsidRPr="00E81293" w:rsidR="00E81293" w:rsidP="00E81293" w:rsidRDefault="00E81293" w14:paraId="08F8A79C" w14:textId="77777777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Scorecard and Performance Management</w:t>
            </w:r>
          </w:p>
          <w:p w:rsidRPr="00E81293" w:rsidR="00E81293" w:rsidP="00E81293" w:rsidRDefault="00E81293" w14:paraId="2F4CDD93" w14:textId="4642B675">
            <w:pPr>
              <w:numPr>
                <w:ilvl w:val="0"/>
                <w:numId w:val="10"/>
              </w:numPr>
              <w:rPr>
                <w:rFonts w:ascii="Arial" w:hAnsi="Arial" w:cs="Arial"/>
                <w:b/>
                <w:bCs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Remote working</w:t>
            </w:r>
          </w:p>
        </w:tc>
        <w:tc>
          <w:tcPr>
            <w:tcW w:w="5953" w:type="dxa"/>
          </w:tcPr>
          <w:p w:rsidRPr="00E81293" w:rsidR="00E81293" w:rsidP="00E81293" w:rsidRDefault="00E81293" w14:paraId="7B27CA08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  <w:p w:rsidRPr="00F2640F" w:rsidR="00E81293" w:rsidP="00E81293" w:rsidRDefault="00E81293" w14:paraId="407E91E3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</w:pPr>
            <w:r w:rsidRPr="00F2640F"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  <w:t>Outcome</w:t>
            </w:r>
          </w:p>
          <w:p w:rsidRPr="00E81293" w:rsidR="00E81293" w:rsidP="00E81293" w:rsidRDefault="00E81293" w14:paraId="67BD9315" w14:textId="77777777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 xml:space="preserve">Experience of public accountability for performance </w:t>
            </w:r>
          </w:p>
          <w:p w:rsidRPr="00E81293" w:rsidR="00E81293" w:rsidP="00E81293" w:rsidRDefault="00E81293" w14:paraId="32DD0F91" w14:textId="6EC06EDB">
            <w:pPr>
              <w:numPr>
                <w:ilvl w:val="0"/>
                <w:numId w:val="11"/>
              </w:num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Managing working online and making use of remote tools</w:t>
            </w:r>
            <w:r>
              <w:rPr>
                <w:rFonts w:ascii="Century Gothic" w:hAnsi="Century Gothic"/>
                <w:sz w:val="20"/>
                <w:szCs w:val="20"/>
              </w:rPr>
              <w:br/>
            </w:r>
          </w:p>
        </w:tc>
      </w:tr>
      <w:tr w:rsidR="00E81293" w:rsidTr="00F2640F" w14:paraId="43C399CB" w14:textId="77777777">
        <w:tc>
          <w:tcPr>
            <w:tcW w:w="4962" w:type="dxa"/>
          </w:tcPr>
          <w:p w:rsidRPr="00F2640F" w:rsidR="00E81293" w:rsidP="00E81293" w:rsidRDefault="00E81293" w14:paraId="01FF06AC" w14:textId="77A475FD">
            <w:pPr>
              <w:rPr>
                <w:rFonts w:ascii="Arial" w:hAnsi="Arial" w:cs="Arial"/>
                <w:b/>
                <w:bCs/>
              </w:rPr>
            </w:pPr>
            <w:r w:rsidRPr="00E81293">
              <w:rPr>
                <w:rFonts w:ascii="Arial" w:hAnsi="Arial" w:cs="Arial"/>
                <w:b/>
                <w:bCs/>
              </w:rPr>
              <w:t xml:space="preserve">Competency: </w:t>
            </w:r>
            <w:r>
              <w:rPr>
                <w:rFonts w:ascii="Arial" w:hAnsi="Arial" w:cs="Arial"/>
                <w:b/>
                <w:bCs/>
              </w:rPr>
              <w:t>Work Ready</w:t>
            </w:r>
          </w:p>
          <w:p w:rsidRPr="00F2640F" w:rsidR="00E81293" w:rsidP="00E81293" w:rsidRDefault="00E81293" w14:paraId="2FAFAA96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</w:pPr>
            <w:r w:rsidRPr="00F2640F"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  <w:t>Modules</w:t>
            </w:r>
          </w:p>
          <w:p w:rsidRPr="00E81293" w:rsidR="00E81293" w:rsidP="00E81293" w:rsidRDefault="00E81293" w14:paraId="07F849ED" w14:textId="77777777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Self-reflecting audit of strengths and weaknesses</w:t>
            </w:r>
          </w:p>
          <w:p w:rsidRPr="00E81293" w:rsidR="00E81293" w:rsidP="00E81293" w:rsidRDefault="00E81293" w14:paraId="5B38CDE2" w14:textId="77777777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EQ and Self-Control</w:t>
            </w:r>
          </w:p>
          <w:p w:rsidRPr="00E81293" w:rsidR="00E81293" w:rsidP="00E81293" w:rsidRDefault="00E81293" w14:paraId="2D3F3E32" w14:textId="77777777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Johari’s Window</w:t>
            </w:r>
          </w:p>
          <w:p w:rsidRPr="00E81293" w:rsidR="00E81293" w:rsidP="00E81293" w:rsidRDefault="00E81293" w14:paraId="6E41CC51" w14:textId="77777777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Conflict Management</w:t>
            </w:r>
          </w:p>
          <w:p w:rsidRPr="00E81293" w:rsidR="00E81293" w:rsidP="00E81293" w:rsidRDefault="00E81293" w14:paraId="245119F0" w14:textId="6D483C8E">
            <w:pPr>
              <w:numPr>
                <w:ilvl w:val="0"/>
                <w:numId w:val="10"/>
              </w:numPr>
              <w:rPr>
                <w:rFonts w:ascii="Arial" w:hAnsi="Arial" w:cs="Arial"/>
                <w:b/>
                <w:bCs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SWOT Analysis</w:t>
            </w:r>
          </w:p>
        </w:tc>
        <w:tc>
          <w:tcPr>
            <w:tcW w:w="5953" w:type="dxa"/>
          </w:tcPr>
          <w:p w:rsidRPr="00E81293" w:rsidR="00E81293" w:rsidP="00E81293" w:rsidRDefault="00E81293" w14:paraId="253853A9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  <w:p w:rsidRPr="00F2640F" w:rsidR="00E81293" w:rsidP="00E81293" w:rsidRDefault="00E81293" w14:paraId="7CEE4552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</w:pPr>
            <w:r w:rsidRPr="00F2640F"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  <w:t>Outcome</w:t>
            </w:r>
          </w:p>
          <w:p w:rsidRPr="00E81293" w:rsidR="00E81293" w:rsidP="00E81293" w:rsidRDefault="00E81293" w14:paraId="0C3A3D35" w14:textId="77777777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Aware of development areas and strengths to build on</w:t>
            </w:r>
          </w:p>
          <w:p w:rsidRPr="00E81293" w:rsidR="00E81293" w:rsidP="00E81293" w:rsidRDefault="00E81293" w14:paraId="314AD4A0" w14:textId="77777777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Aware of one’s own inner state</w:t>
            </w:r>
          </w:p>
          <w:p w:rsidRPr="00E81293" w:rsidR="00E81293" w:rsidP="00E81293" w:rsidRDefault="00E81293" w14:paraId="1ECBC4B6" w14:textId="77777777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Self-awareness and development through feedback</w:t>
            </w:r>
          </w:p>
          <w:p w:rsidRPr="00E81293" w:rsidR="00E81293" w:rsidP="00E81293" w:rsidRDefault="00E81293" w14:paraId="0A4631A5" w14:textId="77777777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>Resolving Team Conflict - building stronger teams by facing your differences</w:t>
            </w:r>
          </w:p>
          <w:p w:rsidRPr="00F2640F" w:rsidR="00E81293" w:rsidP="00E81293" w:rsidRDefault="00E81293" w14:paraId="565CDE28" w14:textId="7DE84A5F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 w:rsidRPr="00E81293">
              <w:rPr>
                <w:rFonts w:ascii="Century Gothic" w:hAnsi="Century Gothic"/>
                <w:sz w:val="20"/>
                <w:szCs w:val="20"/>
              </w:rPr>
              <w:t xml:space="preserve">Conducting a SWOT analysis at key points of program, focusing on areas of improvement and strengths to harness, including a SWOT Analysis of their remote working experience. </w:t>
            </w:r>
            <w:r w:rsidRPr="00F2640F">
              <w:rPr>
                <w:rFonts w:ascii="Century Gothic" w:hAnsi="Century Gothic"/>
                <w:sz w:val="20"/>
                <w:szCs w:val="20"/>
              </w:rPr>
              <w:br/>
            </w:r>
          </w:p>
        </w:tc>
      </w:tr>
      <w:tr w:rsidR="00F2640F" w:rsidTr="00F2640F" w14:paraId="2E1D4F63" w14:textId="77777777">
        <w:tc>
          <w:tcPr>
            <w:tcW w:w="4962" w:type="dxa"/>
          </w:tcPr>
          <w:p w:rsidRPr="00E81293" w:rsidR="00F2640F" w:rsidP="00F2640F" w:rsidRDefault="00F2640F" w14:paraId="07509010" w14:textId="557D4624">
            <w:pPr>
              <w:rPr>
                <w:rFonts w:ascii="Arial" w:hAnsi="Arial" w:cs="Arial"/>
                <w:b/>
                <w:bCs/>
              </w:rPr>
            </w:pPr>
            <w:r w:rsidRPr="00E81293">
              <w:rPr>
                <w:rFonts w:ascii="Arial" w:hAnsi="Arial" w:cs="Arial"/>
                <w:b/>
                <w:bCs/>
              </w:rPr>
              <w:t xml:space="preserve">Competency: </w:t>
            </w:r>
            <w:r>
              <w:rPr>
                <w:rFonts w:ascii="Arial" w:hAnsi="Arial" w:cs="Arial"/>
                <w:b/>
                <w:bCs/>
              </w:rPr>
              <w:t>Interview Fit</w:t>
            </w:r>
          </w:p>
          <w:p w:rsidRPr="00F2640F" w:rsidR="00F2640F" w:rsidP="00F2640F" w:rsidRDefault="00F2640F" w14:paraId="565987DD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</w:pPr>
            <w:r w:rsidRPr="00F2640F"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  <w:t>Modules</w:t>
            </w:r>
          </w:p>
          <w:p w:rsidRPr="00F2640F" w:rsidR="00F2640F" w:rsidP="00F2640F" w:rsidRDefault="00F2640F" w14:paraId="0AAE6D01" w14:textId="77777777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F2640F">
              <w:rPr>
                <w:rFonts w:ascii="Century Gothic" w:hAnsi="Century Gothic"/>
                <w:sz w:val="20"/>
                <w:szCs w:val="20"/>
              </w:rPr>
              <w:t>Introduction to Interviews - highlight purpose, misconceptions and fears</w:t>
            </w:r>
          </w:p>
          <w:p w:rsidRPr="00F2640F" w:rsidR="00F2640F" w:rsidP="00F2640F" w:rsidRDefault="00F2640F" w14:paraId="60986C18" w14:textId="77777777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F2640F">
              <w:rPr>
                <w:rFonts w:ascii="Century Gothic" w:hAnsi="Century Gothic"/>
                <w:sz w:val="20"/>
                <w:szCs w:val="20"/>
              </w:rPr>
              <w:t>Job search and networking skills</w:t>
            </w:r>
          </w:p>
          <w:p w:rsidRPr="00F2640F" w:rsidR="00F2640F" w:rsidP="00F2640F" w:rsidRDefault="00F2640F" w14:paraId="5277BF6A" w14:textId="77777777">
            <w:pPr>
              <w:pStyle w:val="ListParagraph"/>
              <w:numPr>
                <w:ilvl w:val="0"/>
                <w:numId w:val="10"/>
              </w:numPr>
              <w:rPr>
                <w:rFonts w:ascii="Century Gothic" w:hAnsi="Century Gothic"/>
                <w:sz w:val="20"/>
                <w:szCs w:val="20"/>
              </w:rPr>
            </w:pPr>
            <w:r w:rsidRPr="00F2640F">
              <w:rPr>
                <w:rFonts w:ascii="Century Gothic" w:hAnsi="Century Gothic"/>
                <w:sz w:val="20"/>
                <w:szCs w:val="20"/>
              </w:rPr>
              <w:t>Interview practice / role plays</w:t>
            </w:r>
          </w:p>
          <w:p w:rsidRPr="00E81293" w:rsidR="00F2640F" w:rsidP="00F2640F" w:rsidRDefault="00F2640F" w14:paraId="4C499140" w14:textId="56F73886">
            <w:pPr>
              <w:numPr>
                <w:ilvl w:val="0"/>
                <w:numId w:val="10"/>
              </w:numPr>
              <w:rPr>
                <w:rFonts w:ascii="Arial" w:hAnsi="Arial" w:cs="Arial"/>
                <w:b/>
                <w:bCs/>
              </w:rPr>
            </w:pPr>
            <w:r w:rsidRPr="00F2640F">
              <w:rPr>
                <w:rFonts w:ascii="Century Gothic" w:hAnsi="Century Gothic"/>
                <w:sz w:val="20"/>
                <w:szCs w:val="20"/>
              </w:rPr>
              <w:t>Your professional brand</w:t>
            </w:r>
          </w:p>
        </w:tc>
        <w:tc>
          <w:tcPr>
            <w:tcW w:w="5953" w:type="dxa"/>
          </w:tcPr>
          <w:p w:rsidRPr="00E81293" w:rsidR="00F2640F" w:rsidP="00F2640F" w:rsidRDefault="00F2640F" w14:paraId="7C0F0E58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</w:p>
          <w:p w:rsidRPr="00F2640F" w:rsidR="00F2640F" w:rsidP="00F2640F" w:rsidRDefault="00F2640F" w14:paraId="4DEA5737" w14:textId="77777777">
            <w:pPr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</w:pPr>
            <w:r w:rsidRPr="00F2640F">
              <w:rPr>
                <w:rFonts w:ascii="Century Gothic" w:hAnsi="Century Gothic"/>
                <w:color w:val="000000" w:themeColor="text1"/>
                <w:sz w:val="20"/>
                <w:szCs w:val="20"/>
                <w:u w:val="single"/>
              </w:rPr>
              <w:t>Outcome</w:t>
            </w:r>
          </w:p>
          <w:p w:rsidRPr="00F2640F" w:rsidR="00F2640F" w:rsidP="00F2640F" w:rsidRDefault="00F2640F" w14:paraId="1F3B96C3" w14:textId="77777777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 w:rsidRPr="00F2640F">
              <w:rPr>
                <w:rFonts w:ascii="Century Gothic" w:hAnsi="Century Gothic"/>
                <w:sz w:val="20"/>
                <w:szCs w:val="20"/>
              </w:rPr>
              <w:t>Experience in interview realities</w:t>
            </w:r>
          </w:p>
          <w:p w:rsidRPr="00F2640F" w:rsidR="00F2640F" w:rsidP="00F2640F" w:rsidRDefault="00F2640F" w14:paraId="4C137FAB" w14:textId="77777777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 w:rsidRPr="00F2640F">
              <w:rPr>
                <w:rFonts w:ascii="Century Gothic" w:hAnsi="Century Gothic"/>
                <w:sz w:val="20"/>
                <w:szCs w:val="20"/>
              </w:rPr>
              <w:t>Conducting own job searches</w:t>
            </w:r>
          </w:p>
          <w:p w:rsidRPr="00F2640F" w:rsidR="00F2640F" w:rsidP="00F2640F" w:rsidRDefault="00F2640F" w14:paraId="2315B23E" w14:textId="77777777">
            <w:pPr>
              <w:pStyle w:val="ListParagraph"/>
              <w:numPr>
                <w:ilvl w:val="0"/>
                <w:numId w:val="11"/>
              </w:numPr>
              <w:rPr>
                <w:rFonts w:ascii="Century Gothic" w:hAnsi="Century Gothic"/>
                <w:sz w:val="20"/>
                <w:szCs w:val="20"/>
              </w:rPr>
            </w:pPr>
            <w:r w:rsidRPr="00F2640F">
              <w:rPr>
                <w:rFonts w:ascii="Century Gothic" w:hAnsi="Century Gothic"/>
                <w:sz w:val="20"/>
                <w:szCs w:val="20"/>
              </w:rPr>
              <w:t xml:space="preserve">More confident managing stressors and interview questions </w:t>
            </w:r>
          </w:p>
          <w:p w:rsidRPr="00E81293" w:rsidR="00F2640F" w:rsidP="00F2640F" w:rsidRDefault="00F2640F" w14:paraId="3D562D86" w14:textId="1655E0F9">
            <w:pPr>
              <w:numPr>
                <w:ilvl w:val="0"/>
                <w:numId w:val="11"/>
              </w:numPr>
              <w:rPr>
                <w:rFonts w:ascii="Century Gothic" w:hAnsi="Century Gothic"/>
                <w:color w:val="000000" w:themeColor="text1"/>
                <w:sz w:val="20"/>
                <w:szCs w:val="20"/>
              </w:rPr>
            </w:pPr>
            <w:r w:rsidRPr="00F2640F">
              <w:rPr>
                <w:rFonts w:ascii="Century Gothic" w:hAnsi="Century Gothic"/>
                <w:sz w:val="20"/>
                <w:szCs w:val="20"/>
              </w:rPr>
              <w:t>The importance of building a well curated online presence</w:t>
            </w:r>
          </w:p>
        </w:tc>
      </w:tr>
    </w:tbl>
    <w:p w:rsidR="00E81293" w:rsidP="00E81293" w:rsidRDefault="00E81293" w14:paraId="01EABDBE" w14:textId="33B40775">
      <w:pPr>
        <w:rPr>
          <w:rFonts w:ascii="Century Gothic" w:hAnsi="Century Gothic"/>
          <w:color w:val="000000" w:themeColor="text1"/>
        </w:rPr>
      </w:pPr>
    </w:p>
    <w:p w:rsidR="00F2640F" w:rsidP="00F2640F" w:rsidRDefault="00F2640F" w14:paraId="310C07F6" w14:textId="4C35F658">
      <w:pPr>
        <w:rPr>
          <w:rFonts w:ascii="Century Gothic" w:hAnsi="Century Gothic"/>
          <w:color w:val="1F4E79" w:themeColor="accent5" w:themeShade="80"/>
          <w:sz w:val="28"/>
          <w:szCs w:val="28"/>
        </w:rPr>
      </w:pPr>
      <w:r>
        <w:rPr>
          <w:rFonts w:ascii="Century Gothic" w:hAnsi="Century Gothic"/>
          <w:color w:val="1F4E79" w:themeColor="accent5" w:themeShade="80"/>
          <w:sz w:val="28"/>
          <w:szCs w:val="28"/>
        </w:rPr>
        <w:t>CANDIDATE MANAGEMENT</w:t>
      </w:r>
      <w:r w:rsidRPr="00C31DA6">
        <w:rPr>
          <w:rFonts w:ascii="Century Gothic" w:hAnsi="Century Gothic"/>
          <w:color w:val="1F4E79" w:themeColor="accent5" w:themeShade="80"/>
          <w:sz w:val="28"/>
          <w:szCs w:val="28"/>
        </w:rPr>
        <w:t xml:space="preserve"> TESTIMONIAL</w:t>
      </w:r>
    </w:p>
    <w:sectPr w:rsidR="00F2640F" w:rsidSect="00C872DF">
      <w:headerReference w:type="default" r:id="rId12"/>
      <w:footerReference w:type="default" r:id="rId13"/>
      <w:pgSz w:w="11906" w:h="16838" w:orient="portrait"/>
      <w:pgMar w:top="720" w:right="720" w:bottom="720" w:left="720" w:header="708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C2F97" w:rsidP="006849F6" w:rsidRDefault="00DC2F97" w14:paraId="1EEDFF27" w14:textId="77777777">
      <w:pPr>
        <w:spacing w:after="0" w:line="240" w:lineRule="auto"/>
      </w:pPr>
      <w:r>
        <w:separator/>
      </w:r>
    </w:p>
  </w:endnote>
  <w:endnote w:type="continuationSeparator" w:id="0">
    <w:p w:rsidR="00DC2F97" w:rsidP="006849F6" w:rsidRDefault="00DC2F97" w14:paraId="7028A72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p w:rsidR="00C872DF" w:rsidRDefault="00C872DF" w14:paraId="57D41878" w14:textId="68A1A158">
    <w:pPr>
      <w:pStyle w:val="Footer"/>
    </w:pPr>
    <w:r>
      <w:rPr>
        <w:noProof/>
        <w:lang w:eastAsia="en-ZA"/>
      </w:rPr>
      <w:drawing>
        <wp:anchor distT="0" distB="0" distL="114300" distR="114300" simplePos="0" relativeHeight="251660288" behindDoc="1" locked="0" layoutInCell="1" allowOverlap="1" wp14:anchorId="1BB7A17C" wp14:editId="554EFD18">
          <wp:simplePos x="0" y="0"/>
          <wp:positionH relativeFrom="page">
            <wp:posOffset>-57150</wp:posOffset>
          </wp:positionH>
          <wp:positionV relativeFrom="paragraph">
            <wp:posOffset>19050</wp:posOffset>
          </wp:positionV>
          <wp:extent cx="7599680" cy="697832"/>
          <wp:effectExtent l="0" t="0" r="1270" b="7620"/>
          <wp:wrapNone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01-CiTi-Letterhead-Elements-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99680" cy="697832"/>
                  </a:xfrm>
                  <a:prstGeom prst="rect">
                    <a:avLst/>
                  </a:prstGeom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C2F97" w:rsidP="006849F6" w:rsidRDefault="00DC2F97" w14:paraId="6CB62398" w14:textId="77777777">
      <w:pPr>
        <w:spacing w:after="0" w:line="240" w:lineRule="auto"/>
      </w:pPr>
      <w:r>
        <w:separator/>
      </w:r>
    </w:p>
  </w:footnote>
  <w:footnote w:type="continuationSeparator" w:id="0">
    <w:p w:rsidR="00DC2F97" w:rsidP="006849F6" w:rsidRDefault="00DC2F97" w14:paraId="33096ED1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p14">
  <w:p w:rsidR="006849F6" w:rsidRDefault="006849F6" w14:paraId="293A32E3" w14:textId="1E4910DD">
    <w:pPr>
      <w:pStyle w:val="Header"/>
    </w:pPr>
    <w:r>
      <w:rPr>
        <w:noProof/>
        <w:lang w:eastAsia="en-ZA"/>
      </w:rPr>
      <w:drawing>
        <wp:anchor distT="0" distB="0" distL="114300" distR="114300" simplePos="0" relativeHeight="251658240" behindDoc="0" locked="0" layoutInCell="1" allowOverlap="1" wp14:anchorId="7418ABE0" wp14:editId="2FA3E906">
          <wp:simplePos x="0" y="0"/>
          <wp:positionH relativeFrom="margin">
            <wp:align>center</wp:align>
          </wp:positionH>
          <wp:positionV relativeFrom="paragraph">
            <wp:posOffset>-382905</wp:posOffset>
          </wp:positionV>
          <wp:extent cx="1514475" cy="527362"/>
          <wp:effectExtent l="0" t="0" r="0" b="635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475" cy="52736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4055CA"/>
    <w:multiLevelType w:val="hybridMultilevel"/>
    <w:tmpl w:val="CE8E9A84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>
    <w:nsid w:val="0EF16BED"/>
    <w:multiLevelType w:val="hybridMultilevel"/>
    <w:tmpl w:val="E8DE535E"/>
    <w:lvl w:ilvl="0" w:tplc="EE5E27B6">
      <w:numFmt w:val="bullet"/>
      <w:lvlText w:val="•"/>
      <w:lvlJc w:val="left"/>
      <w:pPr>
        <w:ind w:left="1080" w:hanging="720"/>
      </w:pPr>
      <w:rPr>
        <w:rFonts w:hint="default" w:ascii="Century Gothic" w:hAnsi="Century Gothic" w:eastAsia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15AF7C7D"/>
    <w:multiLevelType w:val="hybridMultilevel"/>
    <w:tmpl w:val="1C5C6A96"/>
    <w:lvl w:ilvl="0" w:tplc="08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36010C81"/>
    <w:multiLevelType w:val="hybridMultilevel"/>
    <w:tmpl w:val="C46CF6DA"/>
    <w:lvl w:ilvl="0" w:tplc="08090001">
      <w:start w:val="1"/>
      <w:numFmt w:val="bullet"/>
      <w:lvlText w:val=""/>
      <w:lvlJc w:val="left"/>
      <w:pPr>
        <w:ind w:left="720" w:hanging="72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>
    <w:nsid w:val="36ED666E"/>
    <w:multiLevelType w:val="hybridMultilevel"/>
    <w:tmpl w:val="18C45C2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5">
    <w:nsid w:val="39082079"/>
    <w:multiLevelType w:val="hybridMultilevel"/>
    <w:tmpl w:val="16AE9552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6">
    <w:nsid w:val="405E2547"/>
    <w:multiLevelType w:val="hybridMultilevel"/>
    <w:tmpl w:val="B2B8DE60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7">
    <w:nsid w:val="4C20249D"/>
    <w:multiLevelType w:val="hybridMultilevel"/>
    <w:tmpl w:val="B434AB94"/>
    <w:lvl w:ilvl="0" w:tplc="EE5E27B6">
      <w:numFmt w:val="bullet"/>
      <w:lvlText w:val="•"/>
      <w:lvlJc w:val="left"/>
      <w:pPr>
        <w:ind w:left="720" w:hanging="720"/>
      </w:pPr>
      <w:rPr>
        <w:rFonts w:hint="default" w:ascii="Century Gothic" w:hAnsi="Century Gothic" w:eastAsia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>
    <w:nsid w:val="560A76E0"/>
    <w:multiLevelType w:val="hybridMultilevel"/>
    <w:tmpl w:val="A8265FA4"/>
    <w:lvl w:ilvl="0" w:tplc="1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9">
    <w:nsid w:val="5B9353FE"/>
    <w:multiLevelType w:val="hybridMultilevel"/>
    <w:tmpl w:val="F0C69096"/>
    <w:lvl w:ilvl="0" w:tplc="EE5E27B6">
      <w:numFmt w:val="bullet"/>
      <w:lvlText w:val="•"/>
      <w:lvlJc w:val="left"/>
      <w:pPr>
        <w:ind w:left="720" w:hanging="720"/>
      </w:pPr>
      <w:rPr>
        <w:rFonts w:hint="default" w:ascii="Century Gothic" w:hAnsi="Century Gothic" w:eastAsia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0">
    <w:nsid w:val="5DB53430"/>
    <w:multiLevelType w:val="hybridMultilevel"/>
    <w:tmpl w:val="B56C88EC"/>
    <w:lvl w:ilvl="0" w:tplc="08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1">
    <w:nsid w:val="63CC50B7"/>
    <w:multiLevelType w:val="hybridMultilevel"/>
    <w:tmpl w:val="6F2C6B5A"/>
    <w:lvl w:ilvl="0" w:tplc="EE5E27B6">
      <w:numFmt w:val="bullet"/>
      <w:lvlText w:val="•"/>
      <w:lvlJc w:val="left"/>
      <w:pPr>
        <w:ind w:left="720" w:hanging="720"/>
      </w:pPr>
      <w:rPr>
        <w:rFonts w:hint="default" w:ascii="Century Gothic" w:hAnsi="Century Gothic" w:eastAsiaTheme="minorHAnsi" w:cstheme="minorBidi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2">
    <w:nsid w:val="6C320F7D"/>
    <w:multiLevelType w:val="hybridMultilevel"/>
    <w:tmpl w:val="D1F0A42C"/>
    <w:lvl w:ilvl="0" w:tplc="1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3">
    <w:nsid w:val="7A682C17"/>
    <w:multiLevelType w:val="hybridMultilevel"/>
    <w:tmpl w:val="5358C2AE"/>
    <w:lvl w:ilvl="0" w:tplc="1C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>
    <w:abstractNumId w:val="5"/>
  </w:num>
  <w:num w:numId="2">
    <w:abstractNumId w:val="10"/>
  </w:num>
  <w:num w:numId="3">
    <w:abstractNumId w:val="4"/>
  </w:num>
  <w:num w:numId="4">
    <w:abstractNumId w:val="2"/>
  </w:num>
  <w:num w:numId="5">
    <w:abstractNumId w:val="1"/>
  </w:num>
  <w:num w:numId="6">
    <w:abstractNumId w:val="11"/>
  </w:num>
  <w:num w:numId="7">
    <w:abstractNumId w:val="9"/>
  </w:num>
  <w:num w:numId="8">
    <w:abstractNumId w:val="7"/>
  </w:num>
  <w:num w:numId="9">
    <w:abstractNumId w:val="3"/>
  </w:num>
  <w:num w:numId="10">
    <w:abstractNumId w:val="13"/>
  </w:num>
  <w:num w:numId="11">
    <w:abstractNumId w:val="0"/>
  </w:num>
  <w:num w:numId="12">
    <w:abstractNumId w:val="6"/>
  </w:num>
  <w:num w:numId="13">
    <w:abstractNumId w:val="12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HIgsLU1MDUwtLUyUdpeDU4uLM/DyQAqNaAPGVfFIsAAAA"/>
  </w:docVars>
  <w:rsids>
    <w:rsidRoot w:val="006849F6"/>
    <w:rsid w:val="00003D4E"/>
    <w:rsid w:val="000654C7"/>
    <w:rsid w:val="001A7B0B"/>
    <w:rsid w:val="002C67B4"/>
    <w:rsid w:val="00302D2C"/>
    <w:rsid w:val="00316675"/>
    <w:rsid w:val="00327E40"/>
    <w:rsid w:val="003642CD"/>
    <w:rsid w:val="003F2EDC"/>
    <w:rsid w:val="003F5327"/>
    <w:rsid w:val="00505153"/>
    <w:rsid w:val="00536D7A"/>
    <w:rsid w:val="005B2E60"/>
    <w:rsid w:val="006849F6"/>
    <w:rsid w:val="006B535E"/>
    <w:rsid w:val="00777E31"/>
    <w:rsid w:val="007A7151"/>
    <w:rsid w:val="007D0811"/>
    <w:rsid w:val="00890B8E"/>
    <w:rsid w:val="008F6107"/>
    <w:rsid w:val="009E4C19"/>
    <w:rsid w:val="00A301A9"/>
    <w:rsid w:val="00BC4AD0"/>
    <w:rsid w:val="00C2036B"/>
    <w:rsid w:val="00C31DA6"/>
    <w:rsid w:val="00C872DF"/>
    <w:rsid w:val="00DB53F4"/>
    <w:rsid w:val="00DC2F97"/>
    <w:rsid w:val="00E81293"/>
    <w:rsid w:val="00F2640F"/>
    <w:rsid w:val="00F61239"/>
    <w:rsid w:val="00FF0A58"/>
    <w:rsid w:val="193AE953"/>
    <w:rsid w:val="22B1B027"/>
    <w:rsid w:val="3DEE4077"/>
    <w:rsid w:val="48EED75B"/>
    <w:rsid w:val="509BA6CC"/>
    <w:rsid w:val="5E8F2042"/>
    <w:rsid w:val="6ACEA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3F46E0B"/>
  <w15:chartTrackingRefBased/>
  <w15:docId w15:val="{338D9133-5C48-4771-9D86-F7944B856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hAnsiTheme="minorHAnsi" w:eastAsia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849F6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RJ" w:customStyle="1">
    <w:name w:val="RJ"/>
    <w:basedOn w:val="ListParagraph"/>
    <w:link w:val="RJChar"/>
    <w:qFormat/>
    <w:rsid w:val="00003D4E"/>
    <w:pPr>
      <w:spacing w:after="0" w:line="240" w:lineRule="auto"/>
      <w:ind w:left="360"/>
    </w:pPr>
  </w:style>
  <w:style w:type="character" w:styleId="RJChar" w:customStyle="1">
    <w:name w:val="RJ Char"/>
    <w:basedOn w:val="DefaultParagraphFont"/>
    <w:link w:val="RJ"/>
    <w:rsid w:val="00003D4E"/>
  </w:style>
  <w:style w:type="paragraph" w:styleId="ListParagraph">
    <w:name w:val="List Paragraph"/>
    <w:basedOn w:val="Normal"/>
    <w:uiPriority w:val="34"/>
    <w:qFormat/>
    <w:rsid w:val="00003D4E"/>
    <w:pPr>
      <w:ind w:left="720"/>
      <w:contextualSpacing/>
    </w:pPr>
  </w:style>
  <w:style w:type="table" w:styleId="TableGrid">
    <w:name w:val="Table Grid"/>
    <w:basedOn w:val="TableNormal"/>
    <w:uiPriority w:val="39"/>
    <w:rsid w:val="006849F6"/>
    <w:pPr>
      <w:spacing w:after="0" w:line="240" w:lineRule="auto"/>
    </w:pPr>
    <w:tblPr>
      <w:tblInd w:w="0" w:type="dxa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6849F6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849F6"/>
  </w:style>
  <w:style w:type="paragraph" w:styleId="Footer">
    <w:name w:val="footer"/>
    <w:basedOn w:val="Normal"/>
    <w:link w:val="FooterChar"/>
    <w:uiPriority w:val="99"/>
    <w:unhideWhenUsed/>
    <w:rsid w:val="006849F6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849F6"/>
  </w:style>
  <w:style w:type="character" w:styleId="Heading1Char" w:customStyle="1">
    <w:name w:val="Heading 1 Char"/>
    <w:basedOn w:val="DefaultParagraphFont"/>
    <w:link w:val="Heading1"/>
    <w:uiPriority w:val="9"/>
    <w:rsid w:val="006849F6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F6107"/>
    <w:rPr>
      <w:color w:val="0563C1" w:themeColor="hyperlink"/>
      <w:u w:val="single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8F61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703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1.xml" Id="rId13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header" Target="head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image" Target="media/image2.png" Id="rId11" /><Relationship Type="http://schemas.openxmlformats.org/officeDocument/2006/relationships/styles" Target="styles.xml" Id="rId5" /><Relationship Type="http://schemas.openxmlformats.org/officeDocument/2006/relationships/theme" Target="theme/theme1.xml" Id="rId15" /><Relationship Type="http://schemas.openxmlformats.org/officeDocument/2006/relationships/image" Target="media/image1.jpeg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fontTable" Target="fontTable.xml" Id="rId14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68D08595875A4AAD57DE21670E12F8" ma:contentTypeVersion="5" ma:contentTypeDescription="Create a new document." ma:contentTypeScope="" ma:versionID="55463780c73b9397139cb550a3bc1601">
  <xsd:schema xmlns:xsd="http://www.w3.org/2001/XMLSchema" xmlns:xs="http://www.w3.org/2001/XMLSchema" xmlns:p="http://schemas.microsoft.com/office/2006/metadata/properties" xmlns:ns2="ccdc0aa1-381d-4ebb-9411-247086f63ce3" xmlns:ns3="230d235e-af8e-4eb8-a78d-bc9dc5a6c531" targetNamespace="http://schemas.microsoft.com/office/2006/metadata/properties" ma:root="true" ma:fieldsID="f038fc508e3adff3fe42f029b18ec7eb" ns2:_="" ns3:_="">
    <xsd:import namespace="ccdc0aa1-381d-4ebb-9411-247086f63ce3"/>
    <xsd:import namespace="230d235e-af8e-4eb8-a78d-bc9dc5a6c5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cdc0aa1-381d-4ebb-9411-247086f63ce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d235e-af8e-4eb8-a78d-bc9dc5a6c531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DB6EEB-35DC-433E-9F14-B4A34AD093E1}">
  <ds:schemaRefs>
    <ds:schemaRef ds:uri="http://schemas.microsoft.com/office/infopath/2007/PartnerControls"/>
    <ds:schemaRef ds:uri="http://purl.org/dc/elements/1.1/"/>
    <ds:schemaRef ds:uri="http://schemas.microsoft.com/office/2006/documentManagement/types"/>
    <ds:schemaRef ds:uri="ccdc0aa1-381d-4ebb-9411-247086f63ce3"/>
    <ds:schemaRef ds:uri="http://purl.org/dc/terms/"/>
    <ds:schemaRef ds:uri="http://schemas.openxmlformats.org/package/2006/metadata/core-properties"/>
    <ds:schemaRef ds:uri="http://purl.org/dc/dcmitype/"/>
    <ds:schemaRef ds:uri="http://schemas.microsoft.com/office/2006/metadata/properties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FF82789C-DEDB-4289-9E9A-F86AC52CE8B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EE82661-3686-4DC5-BFCC-337339C3564C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el Joffe</dc:creator>
  <cp:keywords/>
  <dc:description/>
  <cp:lastModifiedBy>SDEV009</cp:lastModifiedBy>
  <cp:revision>8</cp:revision>
  <dcterms:created xsi:type="dcterms:W3CDTF">2020-09-08T17:32:00Z</dcterms:created>
  <dcterms:modified xsi:type="dcterms:W3CDTF">2021-10-26T06:5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68D08595875A4AAD57DE21670E12F8</vt:lpwstr>
  </property>
</Properties>
</file>